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A796D1" w14:textId="71CD37CF" w:rsidR="00797681" w:rsidRPr="00CA706A" w:rsidRDefault="0044139B" w:rsidP="00797681">
      <w:pPr>
        <w:jc w:val="center"/>
        <w:rPr>
          <w:rFonts w:asciiTheme="minorHAnsi" w:hAnsiTheme="minorHAnsi" w:cstheme="minorHAnsi"/>
          <w:sz w:val="36"/>
          <w:szCs w:val="36"/>
          <w:u w:val="single"/>
        </w:rPr>
      </w:pPr>
      <w:r w:rsidRPr="00CA706A">
        <w:rPr>
          <w:rFonts w:asciiTheme="minorHAnsi" w:hAnsiTheme="minorHAnsi" w:cstheme="minorHAnsi"/>
          <w:sz w:val="36"/>
          <w:szCs w:val="36"/>
          <w:u w:val="single"/>
        </w:rPr>
        <w:t xml:space="preserve">Application </w:t>
      </w:r>
      <w:r w:rsidR="00797681" w:rsidRPr="00CA706A">
        <w:rPr>
          <w:rFonts w:asciiTheme="minorHAnsi" w:hAnsiTheme="minorHAnsi" w:cstheme="minorHAnsi"/>
          <w:sz w:val="36"/>
          <w:szCs w:val="36"/>
          <w:u w:val="single"/>
        </w:rPr>
        <w:t>Security Scoping Questionnaire</w:t>
      </w:r>
    </w:p>
    <w:p w14:paraId="3E51B082" w14:textId="77777777" w:rsidR="00797681" w:rsidRPr="00CA706A" w:rsidRDefault="00797681" w:rsidP="00797681">
      <w:pPr>
        <w:rPr>
          <w:rFonts w:asciiTheme="minorHAnsi" w:hAnsiTheme="minorHAnsi" w:cstheme="minorHAnsi"/>
          <w:sz w:val="22"/>
          <w:szCs w:val="22"/>
        </w:rPr>
      </w:pPr>
    </w:p>
    <w:p w14:paraId="5EED4A3C" w14:textId="77777777" w:rsidR="00797681" w:rsidRPr="00CA706A" w:rsidRDefault="00797681" w:rsidP="00797681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CA706A">
        <w:rPr>
          <w:rFonts w:asciiTheme="minorHAnsi" w:hAnsiTheme="minorHAnsi" w:cstheme="minorHAnsi"/>
          <w:sz w:val="22"/>
          <w:szCs w:val="22"/>
        </w:rPr>
        <w:t>Answers to these questions will help us give you an accurate estimate. Please try to be as detailed as possible when answering the questions. Thanks!</w:t>
      </w:r>
    </w:p>
    <w:p w14:paraId="5045C5EC" w14:textId="705B42A9" w:rsidR="00797681" w:rsidRPr="00CA706A" w:rsidRDefault="00797681" w:rsidP="00797681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7CA90500" w14:textId="77777777" w:rsidR="003A5953" w:rsidRPr="00CA706A" w:rsidRDefault="003A5953" w:rsidP="003A5953">
      <w:p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CA706A">
        <w:rPr>
          <w:rFonts w:asciiTheme="minorHAnsi" w:hAnsiTheme="minorHAnsi" w:cstheme="minorHAnsi"/>
          <w:b/>
          <w:bCs/>
          <w:sz w:val="22"/>
          <w:szCs w:val="22"/>
        </w:rPr>
        <w:t>Static Application Security Testing</w:t>
      </w:r>
      <w:r w:rsidRPr="00CA706A">
        <w:rPr>
          <w:rFonts w:asciiTheme="minorHAnsi" w:hAnsiTheme="minorHAnsi" w:cstheme="minorHAnsi"/>
          <w:sz w:val="22"/>
          <w:szCs w:val="22"/>
        </w:rPr>
        <w:t xml:space="preserve"> vs </w:t>
      </w:r>
      <w:r w:rsidRPr="00CA706A">
        <w:rPr>
          <w:rFonts w:asciiTheme="minorHAnsi" w:hAnsiTheme="minorHAnsi" w:cstheme="minorHAnsi"/>
          <w:b/>
          <w:bCs/>
          <w:sz w:val="22"/>
          <w:szCs w:val="22"/>
        </w:rPr>
        <w:t>Dynamic Application Security Testing</w:t>
      </w:r>
    </w:p>
    <w:tbl>
      <w:tblPr>
        <w:tblW w:w="8760" w:type="dxa"/>
        <w:tblLook w:val="04A0" w:firstRow="1" w:lastRow="0" w:firstColumn="1" w:lastColumn="0" w:noHBand="0" w:noVBand="1"/>
      </w:tblPr>
      <w:tblGrid>
        <w:gridCol w:w="4280"/>
        <w:gridCol w:w="4480"/>
      </w:tblGrid>
      <w:tr w:rsidR="003A5953" w:rsidRPr="00CA706A" w14:paraId="1AD85F7D" w14:textId="77777777" w:rsidTr="00B5119D">
        <w:trPr>
          <w:trHeight w:val="290"/>
        </w:trPr>
        <w:tc>
          <w:tcPr>
            <w:tcW w:w="4280" w:type="dxa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5B9BD5" w:fill="5B9BD5"/>
            <w:vAlign w:val="center"/>
            <w:hideMark/>
          </w:tcPr>
          <w:p w14:paraId="7B31C5A9" w14:textId="77777777" w:rsidR="003A5953" w:rsidRPr="00CA706A" w:rsidRDefault="003A5953" w:rsidP="00B5119D">
            <w:pPr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CA706A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  <w:t>SAST</w:t>
            </w:r>
          </w:p>
        </w:tc>
        <w:tc>
          <w:tcPr>
            <w:tcW w:w="4480" w:type="dxa"/>
            <w:tcBorders>
              <w:top w:val="nil"/>
              <w:left w:val="single" w:sz="4" w:space="0" w:color="FFFFFF"/>
              <w:bottom w:val="single" w:sz="12" w:space="0" w:color="FFFFFF"/>
              <w:right w:val="nil"/>
            </w:tcBorders>
            <w:shd w:val="clear" w:color="5B9BD5" w:fill="5B9BD5"/>
            <w:vAlign w:val="center"/>
            <w:hideMark/>
          </w:tcPr>
          <w:p w14:paraId="3F78DD8E" w14:textId="77777777" w:rsidR="003A5953" w:rsidRPr="00CA706A" w:rsidRDefault="003A5953" w:rsidP="00B5119D">
            <w:pPr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  <w:t>DAST</w:t>
            </w:r>
          </w:p>
        </w:tc>
      </w:tr>
      <w:tr w:rsidR="003A5953" w:rsidRPr="00CA706A" w14:paraId="61DDBA33" w14:textId="77777777" w:rsidTr="00B5119D">
        <w:trPr>
          <w:trHeight w:val="870"/>
        </w:trPr>
        <w:tc>
          <w:tcPr>
            <w:tcW w:w="428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vAlign w:val="center"/>
            <w:hideMark/>
          </w:tcPr>
          <w:p w14:paraId="79D3FC26" w14:textId="77777777" w:rsidR="003A5953" w:rsidRPr="00CA706A" w:rsidRDefault="003A5953" w:rsidP="00B5119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akes the developer approach: testers have access to underlying framework, design, and implementation</w:t>
            </w:r>
          </w:p>
        </w:tc>
        <w:tc>
          <w:tcPr>
            <w:tcW w:w="4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center"/>
            <w:hideMark/>
          </w:tcPr>
          <w:p w14:paraId="547D316B" w14:textId="38D01170" w:rsidR="003A5953" w:rsidRPr="00CA706A" w:rsidRDefault="00C45873" w:rsidP="00B5119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ake</w:t>
            </w:r>
            <w:r w:rsidR="003A5953"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the hacker approach: testers have no knowledge of the internals</w:t>
            </w:r>
          </w:p>
        </w:tc>
      </w:tr>
      <w:tr w:rsidR="003A5953" w:rsidRPr="00CA706A" w14:paraId="1985B68B" w14:textId="77777777" w:rsidTr="00B5119D">
        <w:trPr>
          <w:trHeight w:val="580"/>
        </w:trPr>
        <w:tc>
          <w:tcPr>
            <w:tcW w:w="428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vAlign w:val="center"/>
            <w:hideMark/>
          </w:tcPr>
          <w:p w14:paraId="123D18B0" w14:textId="77777777" w:rsidR="003A5953" w:rsidRPr="00CA706A" w:rsidRDefault="003A5953" w:rsidP="00B5119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quires source code or binary, does not require program execution</w:t>
            </w:r>
          </w:p>
        </w:tc>
        <w:tc>
          <w:tcPr>
            <w:tcW w:w="4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center"/>
            <w:hideMark/>
          </w:tcPr>
          <w:p w14:paraId="4CE8C977" w14:textId="77777777" w:rsidR="003A5953" w:rsidRPr="00CA706A" w:rsidRDefault="003A5953" w:rsidP="00B5119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xecution of program required, do not need access to code or binary</w:t>
            </w:r>
          </w:p>
        </w:tc>
      </w:tr>
      <w:tr w:rsidR="003A5953" w:rsidRPr="00CA706A" w14:paraId="7A2426A4" w14:textId="77777777" w:rsidTr="00B5119D">
        <w:trPr>
          <w:trHeight w:val="290"/>
        </w:trPr>
        <w:tc>
          <w:tcPr>
            <w:tcW w:w="428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vAlign w:val="center"/>
            <w:hideMark/>
          </w:tcPr>
          <w:p w14:paraId="39B8C3F2" w14:textId="77777777" w:rsidR="003A5953" w:rsidRPr="00CA706A" w:rsidRDefault="003A5953" w:rsidP="00B5119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arly in the SDLC</w:t>
            </w:r>
          </w:p>
        </w:tc>
        <w:tc>
          <w:tcPr>
            <w:tcW w:w="4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center"/>
            <w:hideMark/>
          </w:tcPr>
          <w:p w14:paraId="0041DF67" w14:textId="77777777" w:rsidR="003A5953" w:rsidRPr="00CA706A" w:rsidRDefault="003A5953" w:rsidP="00B5119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te in the SDLC</w:t>
            </w:r>
          </w:p>
        </w:tc>
      </w:tr>
      <w:tr w:rsidR="003A5953" w:rsidRPr="00CA706A" w14:paraId="115EEA46" w14:textId="77777777" w:rsidTr="00B5119D">
        <w:trPr>
          <w:trHeight w:val="290"/>
        </w:trPr>
        <w:tc>
          <w:tcPr>
            <w:tcW w:w="428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vAlign w:val="center"/>
            <w:hideMark/>
          </w:tcPr>
          <w:p w14:paraId="57EB5292" w14:textId="77777777" w:rsidR="003A5953" w:rsidRPr="00CA706A" w:rsidRDefault="003A5953" w:rsidP="00B5119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valuates application</w:t>
            </w:r>
          </w:p>
        </w:tc>
        <w:tc>
          <w:tcPr>
            <w:tcW w:w="4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center"/>
            <w:hideMark/>
          </w:tcPr>
          <w:p w14:paraId="79CB8FF7" w14:textId="560C0AF3" w:rsidR="003A5953" w:rsidRPr="00CA706A" w:rsidRDefault="003A5953" w:rsidP="00B5119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valuates </w:t>
            </w:r>
            <w:r w:rsidR="00C45873"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nvironmental</w:t>
            </w:r>
            <w:r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d runtime issues</w:t>
            </w:r>
          </w:p>
        </w:tc>
      </w:tr>
      <w:tr w:rsidR="003A5953" w:rsidRPr="00CA706A" w14:paraId="481BA7C8" w14:textId="77777777" w:rsidTr="00B5119D">
        <w:trPr>
          <w:trHeight w:val="1160"/>
        </w:trPr>
        <w:tc>
          <w:tcPr>
            <w:tcW w:w="4280" w:type="dxa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BDD7EE" w:fill="BDD7EE"/>
            <w:vAlign w:val="center"/>
            <w:hideMark/>
          </w:tcPr>
          <w:p w14:paraId="014E3682" w14:textId="77777777" w:rsidR="003A5953" w:rsidRPr="00CA706A" w:rsidRDefault="003A5953" w:rsidP="00B5119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pports testing of sequential design process environments, real-time systems, mobile applications and software on embedded devices</w:t>
            </w:r>
          </w:p>
        </w:tc>
        <w:tc>
          <w:tcPr>
            <w:tcW w:w="4480" w:type="dxa"/>
            <w:tcBorders>
              <w:top w:val="single" w:sz="4" w:space="0" w:color="FFFFFF"/>
              <w:left w:val="single" w:sz="4" w:space="0" w:color="FFFFFF"/>
              <w:bottom w:val="nil"/>
              <w:right w:val="nil"/>
            </w:tcBorders>
            <w:shd w:val="clear" w:color="BDD7EE" w:fill="BDD7EE"/>
            <w:vAlign w:val="center"/>
            <w:hideMark/>
          </w:tcPr>
          <w:p w14:paraId="308DB9BF" w14:textId="77777777" w:rsidR="003A5953" w:rsidRPr="00CA706A" w:rsidRDefault="003A5953" w:rsidP="00B5119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pports testing of web applications and services, servers, databases, and caches</w:t>
            </w:r>
          </w:p>
        </w:tc>
      </w:tr>
    </w:tbl>
    <w:p w14:paraId="78194640" w14:textId="77777777" w:rsidR="003A5953" w:rsidRPr="00CA706A" w:rsidRDefault="003A5953" w:rsidP="00797681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17C35F33" w14:textId="60133BEE" w:rsidR="003A5953" w:rsidRPr="00CA706A" w:rsidRDefault="003A5953" w:rsidP="00797681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019C3112" w14:textId="77777777" w:rsidR="003A5953" w:rsidRPr="00CA706A" w:rsidRDefault="003A5953" w:rsidP="003A5953">
      <w:pPr>
        <w:pStyle w:val="Heading1"/>
        <w:rPr>
          <w:rFonts w:asciiTheme="minorHAnsi" w:hAnsiTheme="minorHAnsi" w:cstheme="minorHAnsi"/>
          <w:b/>
          <w:bCs/>
          <w:u w:val="single"/>
        </w:rPr>
      </w:pPr>
      <w:r w:rsidRPr="00CA706A">
        <w:rPr>
          <w:rFonts w:asciiTheme="minorHAnsi" w:hAnsiTheme="minorHAnsi" w:cstheme="minorHAnsi"/>
          <w:b/>
          <w:bCs/>
          <w:u w:val="single"/>
        </w:rPr>
        <w:t>For Static Application Security Testing</w:t>
      </w:r>
    </w:p>
    <w:p w14:paraId="22CD950A" w14:textId="77777777" w:rsidR="00797681" w:rsidRPr="00CA706A" w:rsidRDefault="00797681" w:rsidP="00797681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43DB6A4A" w14:textId="77777777" w:rsidR="00797681" w:rsidRPr="00CA706A" w:rsidRDefault="00797681" w:rsidP="00797681">
      <w:pPr>
        <w:pStyle w:val="ListParagraph"/>
        <w:numPr>
          <w:ilvl w:val="0"/>
          <w:numId w:val="47"/>
        </w:numPr>
        <w:spacing w:after="200" w:line="276" w:lineRule="auto"/>
        <w:contextualSpacing w:val="0"/>
        <w:rPr>
          <w:rFonts w:asciiTheme="minorHAnsi" w:hAnsiTheme="minorHAnsi" w:cstheme="minorHAnsi"/>
          <w:sz w:val="22"/>
          <w:szCs w:val="22"/>
        </w:rPr>
      </w:pPr>
      <w:r w:rsidRPr="00CA706A">
        <w:rPr>
          <w:rFonts w:asciiTheme="minorHAnsi" w:hAnsiTheme="minorHAnsi" w:cstheme="minorHAnsi"/>
          <w:sz w:val="22"/>
          <w:szCs w:val="22"/>
        </w:rPr>
        <w:t>Are there single / multiple applications to test? If multiple, please mention number of applications? (If multiple, please mention about each application individually)</w:t>
      </w:r>
    </w:p>
    <w:p w14:paraId="53896190" w14:textId="77777777" w:rsidR="00797681" w:rsidRPr="00CA706A" w:rsidRDefault="00797681" w:rsidP="00797681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5870B27E" w14:textId="77777777" w:rsidR="00797681" w:rsidRPr="00CA706A" w:rsidRDefault="00797681" w:rsidP="00797681">
      <w:pPr>
        <w:pStyle w:val="ListParagraph"/>
        <w:numPr>
          <w:ilvl w:val="0"/>
          <w:numId w:val="47"/>
        </w:numPr>
        <w:spacing w:after="200" w:line="276" w:lineRule="auto"/>
        <w:contextualSpacing w:val="0"/>
        <w:rPr>
          <w:rFonts w:asciiTheme="minorHAnsi" w:hAnsiTheme="minorHAnsi" w:cstheme="minorHAnsi"/>
          <w:sz w:val="22"/>
          <w:szCs w:val="22"/>
        </w:rPr>
      </w:pPr>
      <w:r w:rsidRPr="00CA706A">
        <w:rPr>
          <w:rFonts w:asciiTheme="minorHAnsi" w:hAnsiTheme="minorHAnsi" w:cstheme="minorHAnsi"/>
          <w:sz w:val="22"/>
          <w:szCs w:val="22"/>
        </w:rPr>
        <w:t>Is there a single login page for an application?</w:t>
      </w:r>
    </w:p>
    <w:p w14:paraId="767C7C2A" w14:textId="77777777" w:rsidR="00797681" w:rsidRPr="00CA706A" w:rsidRDefault="00797681" w:rsidP="00797681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20B442C8" w14:textId="77777777" w:rsidR="00797681" w:rsidRPr="00CA706A" w:rsidRDefault="00797681" w:rsidP="00797681">
      <w:pPr>
        <w:pStyle w:val="ListParagraph"/>
        <w:numPr>
          <w:ilvl w:val="0"/>
          <w:numId w:val="47"/>
        </w:numPr>
        <w:spacing w:after="200" w:line="276" w:lineRule="auto"/>
        <w:contextualSpacing w:val="0"/>
        <w:rPr>
          <w:rFonts w:asciiTheme="minorHAnsi" w:hAnsiTheme="minorHAnsi" w:cstheme="minorHAnsi"/>
          <w:sz w:val="22"/>
          <w:szCs w:val="22"/>
        </w:rPr>
      </w:pPr>
      <w:r w:rsidRPr="00CA706A">
        <w:rPr>
          <w:rFonts w:asciiTheme="minorHAnsi" w:hAnsiTheme="minorHAnsi" w:cstheme="minorHAnsi"/>
          <w:sz w:val="22"/>
          <w:szCs w:val="22"/>
        </w:rPr>
        <w:t>Does the application consist of separate modules? If yes, how many modules and do they have individual login pages?</w:t>
      </w:r>
    </w:p>
    <w:p w14:paraId="3E72BF4F" w14:textId="77777777" w:rsidR="00797681" w:rsidRPr="00CA706A" w:rsidRDefault="00797681" w:rsidP="00797681">
      <w:pPr>
        <w:pStyle w:val="ListParagraph"/>
        <w:rPr>
          <w:rFonts w:asciiTheme="minorHAnsi" w:hAnsiTheme="minorHAnsi" w:cstheme="minorHAnsi"/>
          <w:color w:val="0070C0"/>
          <w:sz w:val="22"/>
          <w:szCs w:val="22"/>
        </w:rPr>
      </w:pPr>
      <w:r w:rsidRPr="00CA706A">
        <w:rPr>
          <w:rFonts w:asciiTheme="minorHAnsi" w:hAnsiTheme="minorHAnsi" w:cstheme="minorHAnsi"/>
          <w:color w:val="0070C0"/>
          <w:sz w:val="22"/>
          <w:szCs w:val="22"/>
        </w:rPr>
        <w:t>.</w:t>
      </w:r>
    </w:p>
    <w:p w14:paraId="53220C92" w14:textId="77777777" w:rsidR="00797681" w:rsidRPr="00CA706A" w:rsidRDefault="00797681" w:rsidP="00797681">
      <w:pPr>
        <w:pStyle w:val="ListParagraph"/>
        <w:numPr>
          <w:ilvl w:val="0"/>
          <w:numId w:val="47"/>
        </w:numPr>
        <w:spacing w:after="200" w:line="276" w:lineRule="auto"/>
        <w:contextualSpacing w:val="0"/>
        <w:rPr>
          <w:rFonts w:asciiTheme="minorHAnsi" w:hAnsiTheme="minorHAnsi" w:cstheme="minorHAnsi"/>
          <w:sz w:val="22"/>
          <w:szCs w:val="22"/>
        </w:rPr>
      </w:pPr>
      <w:r w:rsidRPr="00CA706A">
        <w:rPr>
          <w:rFonts w:asciiTheme="minorHAnsi" w:hAnsiTheme="minorHAnsi" w:cstheme="minorHAnsi"/>
          <w:sz w:val="22"/>
          <w:szCs w:val="22"/>
        </w:rPr>
        <w:t xml:space="preserve">Please give us a brief description of the application: </w:t>
      </w:r>
    </w:p>
    <w:p w14:paraId="5C4912D5" w14:textId="77777777" w:rsidR="00797681" w:rsidRPr="00CA706A" w:rsidRDefault="00797681" w:rsidP="00797681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7A644E64" w14:textId="77777777" w:rsidR="00797681" w:rsidRPr="00CA706A" w:rsidRDefault="00797681" w:rsidP="00797681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75204A6F" w14:textId="77777777" w:rsidR="00797681" w:rsidRPr="00CA706A" w:rsidRDefault="00797681" w:rsidP="00797681">
      <w:pPr>
        <w:pStyle w:val="ListParagraph"/>
        <w:numPr>
          <w:ilvl w:val="0"/>
          <w:numId w:val="47"/>
        </w:numPr>
        <w:spacing w:after="200" w:line="276" w:lineRule="auto"/>
        <w:contextualSpacing w:val="0"/>
        <w:rPr>
          <w:rFonts w:asciiTheme="minorHAnsi" w:hAnsiTheme="minorHAnsi" w:cstheme="minorHAnsi"/>
          <w:sz w:val="22"/>
          <w:szCs w:val="22"/>
        </w:rPr>
      </w:pPr>
      <w:r w:rsidRPr="00CA706A">
        <w:rPr>
          <w:rFonts w:asciiTheme="minorHAnsi" w:hAnsiTheme="minorHAnsi" w:cstheme="minorHAnsi"/>
          <w:sz w:val="22"/>
          <w:szCs w:val="22"/>
        </w:rPr>
        <w:t>What is the application typ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98"/>
        <w:gridCol w:w="1545"/>
      </w:tblGrid>
      <w:tr w:rsidR="00797681" w:rsidRPr="00CA706A" w14:paraId="50788C31" w14:textId="77777777" w:rsidTr="006A094C">
        <w:tc>
          <w:tcPr>
            <w:tcW w:w="2898" w:type="dxa"/>
            <w:shd w:val="clear" w:color="auto" w:fill="5B9BD5"/>
          </w:tcPr>
          <w:p w14:paraId="72D48B1E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color w:val="FFFFFF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FFFFFF"/>
                <w:sz w:val="22"/>
                <w:szCs w:val="22"/>
              </w:rPr>
              <w:t>Type</w:t>
            </w:r>
          </w:p>
        </w:tc>
        <w:tc>
          <w:tcPr>
            <w:tcW w:w="1545" w:type="dxa"/>
            <w:shd w:val="clear" w:color="auto" w:fill="5B9BD5"/>
          </w:tcPr>
          <w:p w14:paraId="5EE9F568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color w:val="FFFFFF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FFFFFF"/>
                <w:sz w:val="22"/>
                <w:szCs w:val="22"/>
              </w:rPr>
              <w:t>Yes/No</w:t>
            </w:r>
          </w:p>
        </w:tc>
      </w:tr>
      <w:tr w:rsidR="00797681" w:rsidRPr="00CA706A" w14:paraId="0543F154" w14:textId="77777777" w:rsidTr="006A094C">
        <w:tc>
          <w:tcPr>
            <w:tcW w:w="2898" w:type="dxa"/>
            <w:shd w:val="clear" w:color="auto" w:fill="auto"/>
          </w:tcPr>
          <w:p w14:paraId="3BA725D8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bCs/>
                <w:sz w:val="22"/>
                <w:szCs w:val="22"/>
              </w:rPr>
              <w:t>Browser based GUI</w:t>
            </w:r>
          </w:p>
        </w:tc>
        <w:tc>
          <w:tcPr>
            <w:tcW w:w="1545" w:type="dxa"/>
            <w:shd w:val="clear" w:color="auto" w:fill="auto"/>
          </w:tcPr>
          <w:p w14:paraId="1663947B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</w:tc>
      </w:tr>
      <w:tr w:rsidR="00797681" w:rsidRPr="00CA706A" w14:paraId="0786709E" w14:textId="77777777" w:rsidTr="006A094C">
        <w:tc>
          <w:tcPr>
            <w:tcW w:w="2898" w:type="dxa"/>
            <w:shd w:val="clear" w:color="auto" w:fill="auto"/>
          </w:tcPr>
          <w:p w14:paraId="1A8DD14D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bCs/>
                <w:sz w:val="22"/>
                <w:szCs w:val="22"/>
              </w:rPr>
              <w:t>Thick client</w:t>
            </w:r>
          </w:p>
        </w:tc>
        <w:tc>
          <w:tcPr>
            <w:tcW w:w="1545" w:type="dxa"/>
            <w:shd w:val="clear" w:color="auto" w:fill="auto"/>
          </w:tcPr>
          <w:p w14:paraId="4DA329C6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</w:tc>
      </w:tr>
      <w:tr w:rsidR="00797681" w:rsidRPr="00CA706A" w14:paraId="3CD6A944" w14:textId="77777777" w:rsidTr="006A094C">
        <w:tc>
          <w:tcPr>
            <w:tcW w:w="2898" w:type="dxa"/>
            <w:shd w:val="clear" w:color="auto" w:fill="auto"/>
          </w:tcPr>
          <w:p w14:paraId="4B9B0F27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bCs/>
                <w:sz w:val="22"/>
                <w:szCs w:val="22"/>
              </w:rPr>
              <w:t>Webservice</w:t>
            </w:r>
          </w:p>
        </w:tc>
        <w:tc>
          <w:tcPr>
            <w:tcW w:w="1545" w:type="dxa"/>
            <w:shd w:val="clear" w:color="auto" w:fill="auto"/>
          </w:tcPr>
          <w:p w14:paraId="16A11606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797681" w:rsidRPr="00CA706A" w14:paraId="135F1189" w14:textId="77777777" w:rsidTr="006A094C">
        <w:tc>
          <w:tcPr>
            <w:tcW w:w="2898" w:type="dxa"/>
            <w:shd w:val="clear" w:color="auto" w:fill="auto"/>
          </w:tcPr>
          <w:p w14:paraId="12285B51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bCs/>
                <w:sz w:val="22"/>
                <w:szCs w:val="22"/>
              </w:rPr>
              <w:t>Mobile application</w:t>
            </w:r>
          </w:p>
        </w:tc>
        <w:tc>
          <w:tcPr>
            <w:tcW w:w="1545" w:type="dxa"/>
            <w:shd w:val="clear" w:color="auto" w:fill="auto"/>
          </w:tcPr>
          <w:p w14:paraId="3143DC16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97681" w:rsidRPr="00CA706A" w14:paraId="1E54BBF4" w14:textId="77777777" w:rsidTr="006A094C">
        <w:tc>
          <w:tcPr>
            <w:tcW w:w="2898" w:type="dxa"/>
            <w:shd w:val="clear" w:color="auto" w:fill="auto"/>
          </w:tcPr>
          <w:p w14:paraId="41306A91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bCs/>
                <w:sz w:val="22"/>
                <w:szCs w:val="22"/>
              </w:rPr>
              <w:t>Others, please specify</w:t>
            </w:r>
          </w:p>
        </w:tc>
        <w:tc>
          <w:tcPr>
            <w:tcW w:w="1545" w:type="dxa"/>
            <w:shd w:val="clear" w:color="auto" w:fill="auto"/>
          </w:tcPr>
          <w:p w14:paraId="7975268C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1EED56D" w14:textId="77777777" w:rsidR="00797681" w:rsidRPr="00CA706A" w:rsidRDefault="00797681" w:rsidP="00797681">
      <w:pPr>
        <w:rPr>
          <w:rFonts w:asciiTheme="minorHAnsi" w:hAnsiTheme="minorHAnsi" w:cstheme="minorHAnsi"/>
          <w:sz w:val="22"/>
          <w:szCs w:val="22"/>
        </w:rPr>
      </w:pPr>
    </w:p>
    <w:p w14:paraId="227EAB30" w14:textId="77777777" w:rsidR="00797681" w:rsidRPr="00CA706A" w:rsidRDefault="00797681" w:rsidP="00797681">
      <w:pPr>
        <w:rPr>
          <w:rFonts w:asciiTheme="minorHAnsi" w:hAnsiTheme="minorHAnsi" w:cstheme="minorHAnsi"/>
          <w:sz w:val="22"/>
          <w:szCs w:val="22"/>
        </w:rPr>
      </w:pPr>
    </w:p>
    <w:p w14:paraId="707A1C30" w14:textId="5F1D299A" w:rsidR="00797681" w:rsidRPr="00CA706A" w:rsidRDefault="00797681" w:rsidP="00797681">
      <w:pPr>
        <w:pStyle w:val="ListParagraph"/>
        <w:numPr>
          <w:ilvl w:val="0"/>
          <w:numId w:val="47"/>
        </w:numPr>
        <w:spacing w:after="200" w:line="276" w:lineRule="auto"/>
        <w:contextualSpacing w:val="0"/>
        <w:rPr>
          <w:rFonts w:asciiTheme="minorHAnsi" w:hAnsiTheme="minorHAnsi" w:cstheme="minorHAnsi"/>
          <w:sz w:val="22"/>
          <w:szCs w:val="22"/>
        </w:rPr>
      </w:pPr>
      <w:r w:rsidRPr="00CA706A">
        <w:rPr>
          <w:rFonts w:asciiTheme="minorHAnsi" w:hAnsiTheme="minorHAnsi" w:cstheme="minorHAnsi"/>
          <w:sz w:val="22"/>
          <w:szCs w:val="22"/>
        </w:rPr>
        <w:t xml:space="preserve">If </w:t>
      </w:r>
      <w:r w:rsidR="000C7A79" w:rsidRPr="00CA706A">
        <w:rPr>
          <w:rFonts w:asciiTheme="minorHAnsi" w:hAnsiTheme="minorHAnsi" w:cstheme="minorHAnsi"/>
          <w:sz w:val="22"/>
          <w:szCs w:val="22"/>
        </w:rPr>
        <w:t>a thick</w:t>
      </w:r>
      <w:r w:rsidRPr="00CA706A">
        <w:rPr>
          <w:rFonts w:asciiTheme="minorHAnsi" w:hAnsiTheme="minorHAnsi" w:cstheme="minorHAnsi"/>
          <w:sz w:val="22"/>
          <w:szCs w:val="22"/>
        </w:rPr>
        <w:t xml:space="preserve"> client, which protocol does it us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98"/>
        <w:gridCol w:w="1545"/>
      </w:tblGrid>
      <w:tr w:rsidR="00797681" w:rsidRPr="00CA706A" w14:paraId="3A17609C" w14:textId="77777777" w:rsidTr="006A094C">
        <w:tc>
          <w:tcPr>
            <w:tcW w:w="2898" w:type="dxa"/>
            <w:shd w:val="clear" w:color="auto" w:fill="5B9BD5"/>
          </w:tcPr>
          <w:p w14:paraId="17984FC8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color w:val="FFFFFF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FFFFFF"/>
                <w:sz w:val="22"/>
                <w:szCs w:val="22"/>
              </w:rPr>
              <w:t>Protocol</w:t>
            </w:r>
          </w:p>
        </w:tc>
        <w:tc>
          <w:tcPr>
            <w:tcW w:w="1545" w:type="dxa"/>
            <w:shd w:val="clear" w:color="auto" w:fill="5B9BD5"/>
          </w:tcPr>
          <w:p w14:paraId="49396653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color w:val="FFFFFF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FFFFFF"/>
                <w:sz w:val="22"/>
                <w:szCs w:val="22"/>
              </w:rPr>
              <w:t>Yes/No</w:t>
            </w:r>
          </w:p>
        </w:tc>
      </w:tr>
      <w:tr w:rsidR="00797681" w:rsidRPr="00CA706A" w14:paraId="1F026AE2" w14:textId="77777777" w:rsidTr="006A094C">
        <w:tc>
          <w:tcPr>
            <w:tcW w:w="2898" w:type="dxa"/>
            <w:shd w:val="clear" w:color="auto" w:fill="FFFFFF"/>
          </w:tcPr>
          <w:p w14:paraId="2DE20E13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sz w:val="22"/>
                <w:szCs w:val="22"/>
              </w:rPr>
              <w:t>HTTP</w:t>
            </w:r>
          </w:p>
        </w:tc>
        <w:tc>
          <w:tcPr>
            <w:tcW w:w="1545" w:type="dxa"/>
            <w:shd w:val="clear" w:color="auto" w:fill="auto"/>
          </w:tcPr>
          <w:p w14:paraId="5442BABB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</w:pPr>
          </w:p>
        </w:tc>
      </w:tr>
      <w:tr w:rsidR="00797681" w:rsidRPr="00CA706A" w14:paraId="38E151D0" w14:textId="77777777" w:rsidTr="006A094C">
        <w:tc>
          <w:tcPr>
            <w:tcW w:w="2898" w:type="dxa"/>
            <w:shd w:val="clear" w:color="auto" w:fill="FFFFFF"/>
          </w:tcPr>
          <w:p w14:paraId="3ACB1680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sz w:val="22"/>
                <w:szCs w:val="22"/>
              </w:rPr>
              <w:t>ODBC</w:t>
            </w:r>
          </w:p>
        </w:tc>
        <w:tc>
          <w:tcPr>
            <w:tcW w:w="1545" w:type="dxa"/>
            <w:shd w:val="clear" w:color="auto" w:fill="auto"/>
          </w:tcPr>
          <w:p w14:paraId="1C2B0165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</w:pPr>
          </w:p>
        </w:tc>
      </w:tr>
      <w:tr w:rsidR="00797681" w:rsidRPr="00CA706A" w14:paraId="57E9F65F" w14:textId="77777777" w:rsidTr="006A094C">
        <w:tc>
          <w:tcPr>
            <w:tcW w:w="2898" w:type="dxa"/>
            <w:shd w:val="clear" w:color="auto" w:fill="FFFFFF"/>
          </w:tcPr>
          <w:p w14:paraId="370C7566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sz w:val="22"/>
                <w:szCs w:val="22"/>
              </w:rPr>
              <w:t>Others, please specify</w:t>
            </w:r>
          </w:p>
        </w:tc>
        <w:tc>
          <w:tcPr>
            <w:tcW w:w="1545" w:type="dxa"/>
            <w:shd w:val="clear" w:color="auto" w:fill="auto"/>
          </w:tcPr>
          <w:p w14:paraId="7400A5EA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459D77CC" w14:textId="77777777" w:rsidR="00797681" w:rsidRPr="00CA706A" w:rsidRDefault="00797681" w:rsidP="00797681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4509AC6B" w14:textId="699C0150" w:rsidR="00797681" w:rsidRPr="00CA706A" w:rsidRDefault="00797681" w:rsidP="00797681">
      <w:pPr>
        <w:pStyle w:val="ListParagraph"/>
        <w:numPr>
          <w:ilvl w:val="0"/>
          <w:numId w:val="47"/>
        </w:numPr>
        <w:spacing w:after="200" w:line="276" w:lineRule="auto"/>
        <w:contextualSpacing w:val="0"/>
        <w:rPr>
          <w:rFonts w:asciiTheme="minorHAnsi" w:hAnsiTheme="minorHAnsi" w:cstheme="minorHAnsi"/>
          <w:sz w:val="22"/>
          <w:szCs w:val="22"/>
        </w:rPr>
      </w:pPr>
      <w:r w:rsidRPr="00CA706A">
        <w:rPr>
          <w:rFonts w:asciiTheme="minorHAnsi" w:hAnsiTheme="minorHAnsi" w:cstheme="minorHAnsi"/>
          <w:sz w:val="22"/>
          <w:szCs w:val="22"/>
        </w:rPr>
        <w:t xml:space="preserve">How many pages/screens (or methods for webservice) does the application have? (If not </w:t>
      </w:r>
      <w:r w:rsidR="000C7A79" w:rsidRPr="00CA706A">
        <w:rPr>
          <w:rFonts w:asciiTheme="minorHAnsi" w:hAnsiTheme="minorHAnsi" w:cstheme="minorHAnsi"/>
          <w:sz w:val="22"/>
          <w:szCs w:val="22"/>
        </w:rPr>
        <w:t>exactly</w:t>
      </w:r>
      <w:r w:rsidRPr="00CA706A">
        <w:rPr>
          <w:rFonts w:asciiTheme="minorHAnsi" w:hAnsiTheme="minorHAnsi" w:cstheme="minorHAnsi"/>
          <w:sz w:val="22"/>
          <w:szCs w:val="22"/>
        </w:rPr>
        <w:t>, please provide the nearest approximation)</w:t>
      </w:r>
    </w:p>
    <w:p w14:paraId="1F286083" w14:textId="77777777" w:rsidR="00797681" w:rsidRPr="00CA706A" w:rsidRDefault="00797681" w:rsidP="00797681">
      <w:pPr>
        <w:rPr>
          <w:rFonts w:asciiTheme="minorHAnsi" w:hAnsiTheme="minorHAnsi" w:cstheme="minorHAnsi"/>
          <w:sz w:val="22"/>
          <w:szCs w:val="22"/>
        </w:rPr>
      </w:pPr>
    </w:p>
    <w:p w14:paraId="6B0B3AAF" w14:textId="7E1E2974" w:rsidR="00797681" w:rsidRPr="00CA706A" w:rsidRDefault="00797681" w:rsidP="00797681">
      <w:pPr>
        <w:pStyle w:val="ListParagraph"/>
        <w:numPr>
          <w:ilvl w:val="0"/>
          <w:numId w:val="47"/>
        </w:numPr>
        <w:spacing w:after="200" w:line="276" w:lineRule="auto"/>
        <w:contextualSpacing w:val="0"/>
        <w:rPr>
          <w:rFonts w:asciiTheme="minorHAnsi" w:hAnsiTheme="minorHAnsi" w:cstheme="minorHAnsi"/>
          <w:sz w:val="22"/>
          <w:szCs w:val="22"/>
        </w:rPr>
      </w:pPr>
      <w:r w:rsidRPr="00CA706A">
        <w:rPr>
          <w:rFonts w:asciiTheme="minorHAnsi" w:hAnsiTheme="minorHAnsi" w:cstheme="minorHAnsi"/>
          <w:sz w:val="22"/>
          <w:szCs w:val="22"/>
        </w:rPr>
        <w:t xml:space="preserve">How many pages/screens take user </w:t>
      </w:r>
      <w:r w:rsidR="000C7A79" w:rsidRPr="00CA706A">
        <w:rPr>
          <w:rFonts w:asciiTheme="minorHAnsi" w:hAnsiTheme="minorHAnsi" w:cstheme="minorHAnsi"/>
          <w:sz w:val="22"/>
          <w:szCs w:val="22"/>
        </w:rPr>
        <w:t>input</w:t>
      </w:r>
      <w:r w:rsidRPr="00CA706A">
        <w:rPr>
          <w:rFonts w:asciiTheme="minorHAnsi" w:hAnsiTheme="minorHAnsi" w:cstheme="minorHAnsi"/>
          <w:sz w:val="22"/>
          <w:szCs w:val="22"/>
        </w:rPr>
        <w:t xml:space="preserve">? </w:t>
      </w:r>
    </w:p>
    <w:p w14:paraId="28D73526" w14:textId="77777777" w:rsidR="00797681" w:rsidRPr="00CA706A" w:rsidRDefault="00797681" w:rsidP="00797681">
      <w:pPr>
        <w:jc w:val="both"/>
        <w:rPr>
          <w:rFonts w:asciiTheme="minorHAnsi" w:hAnsiTheme="minorHAnsi" w:cstheme="minorHAnsi"/>
          <w:color w:val="0070C0"/>
          <w:sz w:val="22"/>
          <w:szCs w:val="22"/>
        </w:rPr>
      </w:pPr>
    </w:p>
    <w:p w14:paraId="631ECA18" w14:textId="35DC1D57" w:rsidR="00797681" w:rsidRPr="00CA706A" w:rsidRDefault="00797681" w:rsidP="00797681">
      <w:pPr>
        <w:pStyle w:val="ListParagraph"/>
        <w:numPr>
          <w:ilvl w:val="0"/>
          <w:numId w:val="47"/>
        </w:numPr>
        <w:spacing w:after="200" w:line="276" w:lineRule="auto"/>
        <w:contextualSpacing w:val="0"/>
        <w:rPr>
          <w:rFonts w:asciiTheme="minorHAnsi" w:hAnsiTheme="minorHAnsi" w:cstheme="minorHAnsi"/>
          <w:sz w:val="22"/>
          <w:szCs w:val="22"/>
        </w:rPr>
      </w:pPr>
      <w:r w:rsidRPr="00CA706A">
        <w:rPr>
          <w:rFonts w:asciiTheme="minorHAnsi" w:hAnsiTheme="minorHAnsi" w:cstheme="minorHAnsi"/>
          <w:sz w:val="22"/>
          <w:szCs w:val="22"/>
        </w:rPr>
        <w:t xml:space="preserve">Does the application use any special </w:t>
      </w:r>
      <w:r w:rsidR="00C92ED6" w:rsidRPr="00CA706A">
        <w:rPr>
          <w:rFonts w:asciiTheme="minorHAnsi" w:hAnsiTheme="minorHAnsi" w:cstheme="minorHAnsi"/>
          <w:sz w:val="22"/>
          <w:szCs w:val="22"/>
        </w:rPr>
        <w:t>client-side</w:t>
      </w:r>
      <w:r w:rsidRPr="00CA706A">
        <w:rPr>
          <w:rFonts w:asciiTheme="minorHAnsi" w:hAnsiTheme="minorHAnsi" w:cstheme="minorHAnsi"/>
          <w:sz w:val="22"/>
          <w:szCs w:val="22"/>
        </w:rPr>
        <w:t xml:space="preserve"> technologies? (Ajax, Java Applets, Flash, Smart cards etc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98"/>
        <w:gridCol w:w="1545"/>
      </w:tblGrid>
      <w:tr w:rsidR="00797681" w:rsidRPr="00CA706A" w14:paraId="4D847BEE" w14:textId="77777777" w:rsidTr="006A094C">
        <w:tc>
          <w:tcPr>
            <w:tcW w:w="2898" w:type="dxa"/>
            <w:shd w:val="clear" w:color="auto" w:fill="4472C4"/>
          </w:tcPr>
          <w:p w14:paraId="2F3BEC03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color w:val="FFFFFF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FFFFFF"/>
                <w:sz w:val="22"/>
                <w:szCs w:val="22"/>
              </w:rPr>
              <w:t>Type</w:t>
            </w:r>
          </w:p>
        </w:tc>
        <w:tc>
          <w:tcPr>
            <w:tcW w:w="1545" w:type="dxa"/>
            <w:shd w:val="clear" w:color="auto" w:fill="4472C4"/>
          </w:tcPr>
          <w:p w14:paraId="28D9FB25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color w:val="FFFFFF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FFFFFF"/>
                <w:sz w:val="22"/>
                <w:szCs w:val="22"/>
              </w:rPr>
              <w:t>Yes/No</w:t>
            </w:r>
          </w:p>
        </w:tc>
      </w:tr>
      <w:tr w:rsidR="00797681" w:rsidRPr="00CA706A" w14:paraId="55128F1B" w14:textId="77777777" w:rsidTr="006A094C">
        <w:tc>
          <w:tcPr>
            <w:tcW w:w="2898" w:type="dxa"/>
            <w:shd w:val="clear" w:color="auto" w:fill="FFFFFF"/>
          </w:tcPr>
          <w:p w14:paraId="6E9329DB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JAX</w:t>
            </w:r>
          </w:p>
        </w:tc>
        <w:tc>
          <w:tcPr>
            <w:tcW w:w="1545" w:type="dxa"/>
            <w:shd w:val="clear" w:color="auto" w:fill="auto"/>
          </w:tcPr>
          <w:p w14:paraId="1EB9B2F1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97681" w:rsidRPr="00CA706A" w14:paraId="1E501115" w14:textId="77777777" w:rsidTr="006A094C">
        <w:tc>
          <w:tcPr>
            <w:tcW w:w="2898" w:type="dxa"/>
            <w:shd w:val="clear" w:color="auto" w:fill="FFFFFF"/>
          </w:tcPr>
          <w:p w14:paraId="4408EA8E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ava applets</w:t>
            </w:r>
          </w:p>
        </w:tc>
        <w:tc>
          <w:tcPr>
            <w:tcW w:w="1545" w:type="dxa"/>
            <w:shd w:val="clear" w:color="auto" w:fill="auto"/>
          </w:tcPr>
          <w:p w14:paraId="251B2B12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97681" w:rsidRPr="00CA706A" w14:paraId="56F2E553" w14:textId="77777777" w:rsidTr="006A094C">
        <w:tc>
          <w:tcPr>
            <w:tcW w:w="2898" w:type="dxa"/>
            <w:shd w:val="clear" w:color="auto" w:fill="FFFFFF"/>
          </w:tcPr>
          <w:p w14:paraId="00AC074F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lash</w:t>
            </w:r>
          </w:p>
        </w:tc>
        <w:tc>
          <w:tcPr>
            <w:tcW w:w="1545" w:type="dxa"/>
            <w:shd w:val="clear" w:color="auto" w:fill="auto"/>
          </w:tcPr>
          <w:p w14:paraId="62A10969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97681" w:rsidRPr="00CA706A" w14:paraId="40ECE7C7" w14:textId="77777777" w:rsidTr="006A094C">
        <w:tc>
          <w:tcPr>
            <w:tcW w:w="2898" w:type="dxa"/>
            <w:shd w:val="clear" w:color="auto" w:fill="FFFFFF"/>
          </w:tcPr>
          <w:p w14:paraId="3F5480D6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mart cards</w:t>
            </w:r>
          </w:p>
        </w:tc>
        <w:tc>
          <w:tcPr>
            <w:tcW w:w="1545" w:type="dxa"/>
            <w:shd w:val="clear" w:color="auto" w:fill="auto"/>
          </w:tcPr>
          <w:p w14:paraId="27DF69DC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97681" w:rsidRPr="00CA706A" w14:paraId="2EB0BCDB" w14:textId="77777777" w:rsidTr="006A094C">
        <w:tc>
          <w:tcPr>
            <w:tcW w:w="2898" w:type="dxa"/>
            <w:shd w:val="clear" w:color="auto" w:fill="FFFFFF"/>
          </w:tcPr>
          <w:p w14:paraId="5B848260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thers, please specify</w:t>
            </w:r>
          </w:p>
        </w:tc>
        <w:tc>
          <w:tcPr>
            <w:tcW w:w="1545" w:type="dxa"/>
            <w:shd w:val="clear" w:color="auto" w:fill="auto"/>
          </w:tcPr>
          <w:p w14:paraId="058A88DA" w14:textId="77777777" w:rsidR="00797681" w:rsidRPr="00CA706A" w:rsidRDefault="00797681" w:rsidP="006A094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D49F719" w14:textId="77777777" w:rsidR="00797681" w:rsidRPr="00CA706A" w:rsidRDefault="00797681" w:rsidP="00797681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2999563F" w14:textId="0BB1A949" w:rsidR="00797681" w:rsidRPr="00CA706A" w:rsidRDefault="00797681" w:rsidP="00797681">
      <w:pPr>
        <w:pStyle w:val="ListParagraph"/>
        <w:numPr>
          <w:ilvl w:val="0"/>
          <w:numId w:val="47"/>
        </w:numPr>
        <w:spacing w:after="200" w:line="276" w:lineRule="auto"/>
        <w:contextualSpacing w:val="0"/>
        <w:rPr>
          <w:rFonts w:asciiTheme="minorHAnsi" w:hAnsiTheme="minorHAnsi" w:cstheme="minorHAnsi"/>
          <w:sz w:val="22"/>
          <w:szCs w:val="22"/>
        </w:rPr>
      </w:pPr>
      <w:r w:rsidRPr="00CA706A">
        <w:rPr>
          <w:rFonts w:asciiTheme="minorHAnsi" w:hAnsiTheme="minorHAnsi" w:cstheme="minorHAnsi"/>
          <w:sz w:val="22"/>
          <w:szCs w:val="22"/>
        </w:rPr>
        <w:t>Please provide number of privilege levels present in the application (</w:t>
      </w:r>
      <w:r w:rsidR="000C7A79" w:rsidRPr="00CA706A">
        <w:rPr>
          <w:rFonts w:asciiTheme="minorHAnsi" w:hAnsiTheme="minorHAnsi" w:cstheme="minorHAnsi"/>
          <w:sz w:val="22"/>
          <w:szCs w:val="22"/>
        </w:rPr>
        <w:t>e.g.</w:t>
      </w:r>
      <w:r w:rsidRPr="00CA706A">
        <w:rPr>
          <w:rFonts w:asciiTheme="minorHAnsi" w:hAnsiTheme="minorHAnsi" w:cstheme="minorHAnsi"/>
          <w:sz w:val="22"/>
          <w:szCs w:val="22"/>
        </w:rPr>
        <w:t>: Administrator, Supervisor, Approver, Requestor, User, and Call Centre Agent).</w:t>
      </w:r>
    </w:p>
    <w:p w14:paraId="7A8E7265" w14:textId="77777777" w:rsidR="00797681" w:rsidRPr="00CA706A" w:rsidRDefault="00797681" w:rsidP="00797681">
      <w:pPr>
        <w:pStyle w:val="ListParagraph"/>
        <w:ind w:left="0"/>
        <w:rPr>
          <w:rFonts w:asciiTheme="minorHAnsi" w:hAnsiTheme="minorHAnsi" w:cstheme="minorHAnsi"/>
          <w:color w:val="FF0000"/>
          <w:sz w:val="22"/>
          <w:szCs w:val="22"/>
        </w:rPr>
      </w:pPr>
    </w:p>
    <w:p w14:paraId="45C77FC8" w14:textId="1B0E4D66" w:rsidR="00797681" w:rsidRPr="00CA706A" w:rsidRDefault="00797681" w:rsidP="00797681">
      <w:pPr>
        <w:pStyle w:val="ListParagraph"/>
        <w:numPr>
          <w:ilvl w:val="0"/>
          <w:numId w:val="47"/>
        </w:numPr>
        <w:spacing w:after="200" w:line="276" w:lineRule="auto"/>
        <w:contextualSpacing w:val="0"/>
        <w:rPr>
          <w:rFonts w:asciiTheme="minorHAnsi" w:hAnsiTheme="minorHAnsi" w:cstheme="minorHAnsi"/>
          <w:sz w:val="22"/>
          <w:szCs w:val="22"/>
        </w:rPr>
      </w:pPr>
      <w:r w:rsidRPr="00CA706A">
        <w:rPr>
          <w:rFonts w:asciiTheme="minorHAnsi" w:hAnsiTheme="minorHAnsi" w:cstheme="minorHAnsi"/>
          <w:sz w:val="22"/>
          <w:szCs w:val="22"/>
        </w:rPr>
        <w:t>Is there any application firewall in front of the application?</w:t>
      </w:r>
    </w:p>
    <w:p w14:paraId="219128D1" w14:textId="25B2D805" w:rsidR="0044139B" w:rsidRPr="00CA706A" w:rsidRDefault="0044139B" w:rsidP="0044139B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546BE1FA" w14:textId="7F9B4FBA" w:rsidR="00DE1024" w:rsidRPr="00CA706A" w:rsidRDefault="00DE1024" w:rsidP="00DE1024">
      <w:pPr>
        <w:pStyle w:val="Heading1"/>
        <w:rPr>
          <w:rFonts w:asciiTheme="minorHAnsi" w:hAnsiTheme="minorHAnsi" w:cstheme="minorHAnsi"/>
          <w:b/>
          <w:bCs/>
          <w:u w:val="single"/>
        </w:rPr>
      </w:pPr>
      <w:r w:rsidRPr="00CA706A">
        <w:rPr>
          <w:rFonts w:asciiTheme="minorHAnsi" w:hAnsiTheme="minorHAnsi" w:cstheme="minorHAnsi"/>
          <w:b/>
          <w:bCs/>
          <w:u w:val="single"/>
        </w:rPr>
        <w:lastRenderedPageBreak/>
        <w:t xml:space="preserve">For Static Application </w:t>
      </w:r>
      <w:r w:rsidR="003A5953" w:rsidRPr="00CA706A">
        <w:rPr>
          <w:rFonts w:asciiTheme="minorHAnsi" w:hAnsiTheme="minorHAnsi" w:cstheme="minorHAnsi"/>
          <w:b/>
          <w:bCs/>
          <w:u w:val="single"/>
        </w:rPr>
        <w:t xml:space="preserve">Security </w:t>
      </w:r>
      <w:r w:rsidRPr="00CA706A">
        <w:rPr>
          <w:rFonts w:asciiTheme="minorHAnsi" w:hAnsiTheme="minorHAnsi" w:cstheme="minorHAnsi"/>
          <w:b/>
          <w:bCs/>
          <w:u w:val="single"/>
        </w:rPr>
        <w:t>Testing</w:t>
      </w:r>
    </w:p>
    <w:p w14:paraId="3FDD743C" w14:textId="55F4A12D" w:rsidR="00CA706A" w:rsidRPr="00CA706A" w:rsidRDefault="00CA706A" w:rsidP="00CA706A">
      <w:pPr>
        <w:rPr>
          <w:rFonts w:asciiTheme="minorHAnsi" w:hAnsiTheme="minorHAnsi" w:cstheme="minorHAnsi"/>
          <w:b/>
          <w:bCs/>
        </w:rPr>
      </w:pPr>
      <w:r w:rsidRPr="00CA706A">
        <w:rPr>
          <w:rFonts w:asciiTheme="minorHAnsi" w:hAnsiTheme="minorHAnsi" w:cstheme="minorHAnsi"/>
          <w:b/>
          <w:bCs/>
        </w:rPr>
        <w:t>Please fill below only if you are looking for Static Application Security testing.</w:t>
      </w:r>
    </w:p>
    <w:p w14:paraId="351C2C51" w14:textId="14DCF5AC" w:rsidR="00787281" w:rsidRPr="00CA706A" w:rsidRDefault="00787281" w:rsidP="0044139B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7BC97D94" w14:textId="77777777" w:rsidR="00787281" w:rsidRPr="00CA706A" w:rsidRDefault="00787281" w:rsidP="0044139B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2B81524B" w14:textId="3DEA744A" w:rsidR="00787281" w:rsidRPr="00CA706A" w:rsidRDefault="00787281" w:rsidP="00787281">
      <w:pPr>
        <w:spacing w:after="200" w:line="276" w:lineRule="auto"/>
        <w:rPr>
          <w:rFonts w:asciiTheme="minorHAnsi" w:hAnsiTheme="minorHAnsi" w:cstheme="minorHAnsi"/>
          <w:sz w:val="22"/>
          <w:szCs w:val="22"/>
        </w:rPr>
      </w:pPr>
    </w:p>
    <w:p w14:paraId="3E2BB1CC" w14:textId="77777777" w:rsidR="00DE1024" w:rsidRPr="00CA706A" w:rsidRDefault="00DE1024" w:rsidP="00DE1024">
      <w:pPr>
        <w:pStyle w:val="ListParagraph"/>
        <w:numPr>
          <w:ilvl w:val="0"/>
          <w:numId w:val="47"/>
        </w:numPr>
        <w:spacing w:after="200" w:line="276" w:lineRule="auto"/>
        <w:contextualSpacing w:val="0"/>
        <w:rPr>
          <w:rFonts w:asciiTheme="minorHAnsi" w:hAnsiTheme="minorHAnsi" w:cstheme="minorHAnsi"/>
          <w:sz w:val="22"/>
          <w:szCs w:val="22"/>
        </w:rPr>
      </w:pPr>
      <w:r w:rsidRPr="00CA706A">
        <w:rPr>
          <w:rFonts w:asciiTheme="minorHAnsi" w:hAnsiTheme="minorHAnsi" w:cstheme="minorHAnsi"/>
          <w:sz w:val="22"/>
          <w:szCs w:val="22"/>
        </w:rPr>
        <w:t>The following information is needed for SAST, please fill this table only if you need SAST.</w:t>
      </w:r>
    </w:p>
    <w:tbl>
      <w:tblPr>
        <w:tblW w:w="6237" w:type="dxa"/>
        <w:tblLook w:val="04A0" w:firstRow="1" w:lastRow="0" w:firstColumn="1" w:lastColumn="0" w:noHBand="0" w:noVBand="1"/>
      </w:tblPr>
      <w:tblGrid>
        <w:gridCol w:w="4678"/>
        <w:gridCol w:w="1559"/>
      </w:tblGrid>
      <w:tr w:rsidR="0044139B" w:rsidRPr="00CA706A" w14:paraId="197C4E85" w14:textId="77777777" w:rsidTr="000105D6">
        <w:trPr>
          <w:trHeight w:val="290"/>
        </w:trPr>
        <w:tc>
          <w:tcPr>
            <w:tcW w:w="4678" w:type="dxa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5B9BD5" w:fill="5B9BD5"/>
            <w:noWrap/>
            <w:vAlign w:val="center"/>
            <w:hideMark/>
          </w:tcPr>
          <w:p w14:paraId="6E4B7376" w14:textId="3414DD3B" w:rsidR="0044139B" w:rsidRPr="00CA706A" w:rsidRDefault="0044139B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CA706A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Activity</w:t>
            </w:r>
          </w:p>
        </w:tc>
        <w:tc>
          <w:tcPr>
            <w:tcW w:w="1559" w:type="dxa"/>
            <w:tcBorders>
              <w:top w:val="nil"/>
              <w:left w:val="single" w:sz="4" w:space="0" w:color="FFFFFF"/>
              <w:bottom w:val="single" w:sz="12" w:space="0" w:color="FFFFFF"/>
              <w:right w:val="nil"/>
            </w:tcBorders>
            <w:shd w:val="clear" w:color="5B9BD5" w:fill="5B9BD5"/>
            <w:noWrap/>
            <w:vAlign w:val="bottom"/>
            <w:hideMark/>
          </w:tcPr>
          <w:p w14:paraId="5F995C71" w14:textId="77777777" w:rsidR="0044139B" w:rsidRPr="00CA706A" w:rsidRDefault="0044139B">
            <w:pPr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  <w:t>Count</w:t>
            </w:r>
          </w:p>
        </w:tc>
      </w:tr>
      <w:tr w:rsidR="0044139B" w:rsidRPr="00CA706A" w14:paraId="0ECB8967" w14:textId="77777777" w:rsidTr="000105D6">
        <w:trPr>
          <w:trHeight w:val="30"/>
        </w:trPr>
        <w:tc>
          <w:tcPr>
            <w:tcW w:w="4678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center"/>
            <w:hideMark/>
          </w:tcPr>
          <w:p w14:paraId="50DCF445" w14:textId="77777777" w:rsidR="0044139B" w:rsidRPr="00CA706A" w:rsidRDefault="0044139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nes of Code</w:t>
            </w:r>
          </w:p>
        </w:tc>
        <w:tc>
          <w:tcPr>
            <w:tcW w:w="15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noWrap/>
            <w:vAlign w:val="bottom"/>
            <w:hideMark/>
          </w:tcPr>
          <w:p w14:paraId="4793DE7F" w14:textId="77777777" w:rsidR="0044139B" w:rsidRPr="00CA706A" w:rsidRDefault="0044139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44139B" w:rsidRPr="00CA706A" w14:paraId="2C1A2756" w14:textId="77777777" w:rsidTr="000105D6">
        <w:trPr>
          <w:trHeight w:val="290"/>
        </w:trPr>
        <w:tc>
          <w:tcPr>
            <w:tcW w:w="4678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center"/>
            <w:hideMark/>
          </w:tcPr>
          <w:p w14:paraId="3162F109" w14:textId="08409938" w:rsidR="0044139B" w:rsidRPr="00CA706A" w:rsidRDefault="0044139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PI </w:t>
            </w:r>
            <w:r w:rsidR="009711D0"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or testing</w:t>
            </w:r>
          </w:p>
        </w:tc>
        <w:tc>
          <w:tcPr>
            <w:tcW w:w="15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noWrap/>
            <w:vAlign w:val="bottom"/>
            <w:hideMark/>
          </w:tcPr>
          <w:p w14:paraId="3BC5BE16" w14:textId="77777777" w:rsidR="0044139B" w:rsidRPr="00CA706A" w:rsidRDefault="0044139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44139B" w:rsidRPr="00CA706A" w14:paraId="7B9AB298" w14:textId="77777777" w:rsidTr="000105D6">
        <w:trPr>
          <w:trHeight w:val="290"/>
        </w:trPr>
        <w:tc>
          <w:tcPr>
            <w:tcW w:w="4678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center"/>
            <w:hideMark/>
          </w:tcPr>
          <w:p w14:paraId="0263E3D0" w14:textId="3142BF8E" w:rsidR="0044139B" w:rsidRPr="00CA706A" w:rsidRDefault="0044139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eb App</w:t>
            </w:r>
            <w:r w:rsidR="009711D0"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</w:t>
            </w:r>
          </w:p>
        </w:tc>
        <w:tc>
          <w:tcPr>
            <w:tcW w:w="15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noWrap/>
            <w:vAlign w:val="bottom"/>
            <w:hideMark/>
          </w:tcPr>
          <w:p w14:paraId="4D2766AC" w14:textId="77777777" w:rsidR="0044139B" w:rsidRPr="00CA706A" w:rsidRDefault="0044139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44139B" w:rsidRPr="00CA706A" w14:paraId="25411308" w14:textId="77777777" w:rsidTr="000105D6">
        <w:trPr>
          <w:trHeight w:val="290"/>
        </w:trPr>
        <w:tc>
          <w:tcPr>
            <w:tcW w:w="4678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center"/>
            <w:hideMark/>
          </w:tcPr>
          <w:p w14:paraId="78C26774" w14:textId="68BB65A1" w:rsidR="0044139B" w:rsidRPr="00CA706A" w:rsidRDefault="0044139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atabase</w:t>
            </w:r>
            <w:r w:rsidR="009711D0"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</w:t>
            </w:r>
          </w:p>
        </w:tc>
        <w:tc>
          <w:tcPr>
            <w:tcW w:w="15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noWrap/>
            <w:vAlign w:val="bottom"/>
            <w:hideMark/>
          </w:tcPr>
          <w:p w14:paraId="5507BF41" w14:textId="77777777" w:rsidR="0044139B" w:rsidRPr="00CA706A" w:rsidRDefault="0044139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44139B" w:rsidRPr="00CA706A" w14:paraId="6B7F825F" w14:textId="77777777" w:rsidTr="000105D6">
        <w:trPr>
          <w:trHeight w:val="290"/>
        </w:trPr>
        <w:tc>
          <w:tcPr>
            <w:tcW w:w="4678" w:type="dxa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BDD7EE" w:fill="BDD7EE"/>
            <w:noWrap/>
            <w:vAlign w:val="center"/>
            <w:hideMark/>
          </w:tcPr>
          <w:p w14:paraId="4C83DB65" w14:textId="77777777" w:rsidR="0044139B" w:rsidRPr="00CA706A" w:rsidRDefault="0044139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A70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pp Architecture review (Threat Modeling)</w:t>
            </w:r>
          </w:p>
        </w:tc>
        <w:tc>
          <w:tcPr>
            <w:tcW w:w="1559" w:type="dxa"/>
            <w:tcBorders>
              <w:top w:val="single" w:sz="4" w:space="0" w:color="FFFFFF"/>
              <w:left w:val="single" w:sz="4" w:space="0" w:color="FFFFFF"/>
              <w:bottom w:val="nil"/>
              <w:right w:val="nil"/>
            </w:tcBorders>
            <w:shd w:val="clear" w:color="BDD7EE" w:fill="BDD7EE"/>
            <w:noWrap/>
            <w:vAlign w:val="bottom"/>
            <w:hideMark/>
          </w:tcPr>
          <w:p w14:paraId="79848216" w14:textId="77777777" w:rsidR="0044139B" w:rsidRPr="00CA706A" w:rsidRDefault="0044139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359DAFB2" w14:textId="2D50B8A6" w:rsidR="0044139B" w:rsidRPr="00CA706A" w:rsidRDefault="0044139B" w:rsidP="0044139B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10566F8A" w14:textId="788A8D63" w:rsidR="00DE1024" w:rsidRPr="00CA706A" w:rsidRDefault="00DE1024" w:rsidP="00DE1024">
      <w:pPr>
        <w:rPr>
          <w:rFonts w:asciiTheme="minorHAnsi" w:hAnsiTheme="minorHAnsi" w:cstheme="minorHAnsi"/>
          <w:sz w:val="22"/>
          <w:szCs w:val="22"/>
        </w:rPr>
      </w:pPr>
    </w:p>
    <w:p w14:paraId="765EF7C9" w14:textId="3454DEB8" w:rsidR="003A5953" w:rsidRPr="00CA706A" w:rsidRDefault="003A5953" w:rsidP="00DE1024">
      <w:pPr>
        <w:rPr>
          <w:rFonts w:asciiTheme="minorHAnsi" w:hAnsiTheme="minorHAnsi" w:cstheme="minorHAnsi"/>
          <w:sz w:val="22"/>
          <w:szCs w:val="22"/>
        </w:rPr>
      </w:pPr>
    </w:p>
    <w:p w14:paraId="36F106B2" w14:textId="77777777" w:rsidR="003A5953" w:rsidRPr="00CA706A" w:rsidRDefault="003A5953" w:rsidP="00DE1024">
      <w:pPr>
        <w:rPr>
          <w:rFonts w:asciiTheme="minorHAnsi" w:hAnsiTheme="minorHAnsi" w:cstheme="minorHAnsi"/>
          <w:sz w:val="22"/>
          <w:szCs w:val="22"/>
        </w:rPr>
      </w:pPr>
    </w:p>
    <w:p w14:paraId="6D21D02E" w14:textId="75A1FD87" w:rsidR="00DE1024" w:rsidRDefault="00DE1024" w:rsidP="00DE1024">
      <w:pPr>
        <w:pStyle w:val="Heading1"/>
        <w:rPr>
          <w:rFonts w:asciiTheme="minorHAnsi" w:hAnsiTheme="minorHAnsi" w:cstheme="minorHAnsi"/>
          <w:b/>
          <w:bCs/>
          <w:u w:val="single"/>
        </w:rPr>
      </w:pPr>
      <w:r w:rsidRPr="00CA706A">
        <w:rPr>
          <w:rFonts w:asciiTheme="minorHAnsi" w:hAnsiTheme="minorHAnsi" w:cstheme="minorHAnsi"/>
          <w:b/>
          <w:bCs/>
          <w:u w:val="single"/>
        </w:rPr>
        <w:t xml:space="preserve">For Infrastructure Penetration testing </w:t>
      </w:r>
    </w:p>
    <w:p w14:paraId="6B6F49F9" w14:textId="47314758" w:rsidR="00CA706A" w:rsidRPr="00CA706A" w:rsidRDefault="00CA706A" w:rsidP="00CA706A">
      <w:pPr>
        <w:rPr>
          <w:rFonts w:asciiTheme="minorHAnsi" w:hAnsiTheme="minorHAnsi" w:cstheme="minorHAnsi"/>
          <w:b/>
          <w:bCs/>
        </w:rPr>
      </w:pPr>
      <w:r w:rsidRPr="00CA706A">
        <w:rPr>
          <w:rFonts w:asciiTheme="minorHAnsi" w:hAnsiTheme="minorHAnsi" w:cstheme="minorHAnsi"/>
          <w:b/>
          <w:bCs/>
        </w:rPr>
        <w:t xml:space="preserve">Please fill below only if you are looking for </w:t>
      </w:r>
      <w:r>
        <w:rPr>
          <w:rFonts w:asciiTheme="minorHAnsi" w:hAnsiTheme="minorHAnsi" w:cstheme="minorHAnsi"/>
          <w:b/>
          <w:bCs/>
        </w:rPr>
        <w:t>Infrastructure</w:t>
      </w:r>
      <w:r w:rsidRPr="00CA706A">
        <w:rPr>
          <w:rFonts w:asciiTheme="minorHAnsi" w:hAnsiTheme="minorHAnsi" w:cstheme="minorHAnsi"/>
          <w:b/>
          <w:bCs/>
        </w:rPr>
        <w:t xml:space="preserve"> Security testing.</w:t>
      </w:r>
    </w:p>
    <w:p w14:paraId="62C163E3" w14:textId="77777777" w:rsidR="00CA706A" w:rsidRPr="00CA706A" w:rsidRDefault="00CA706A" w:rsidP="00CA706A"/>
    <w:p w14:paraId="117DF580" w14:textId="77777777" w:rsidR="00797681" w:rsidRPr="00CA706A" w:rsidRDefault="00797681" w:rsidP="00797681">
      <w:pPr>
        <w:rPr>
          <w:rFonts w:asciiTheme="minorHAnsi" w:hAnsiTheme="minorHAnsi" w:cstheme="minorHAnsi"/>
          <w:sz w:val="22"/>
          <w:szCs w:val="22"/>
        </w:rPr>
      </w:pPr>
    </w:p>
    <w:p w14:paraId="283FDACF" w14:textId="18AD4A51" w:rsidR="009E7A54" w:rsidRPr="00CA706A" w:rsidRDefault="006877AB" w:rsidP="006877AB">
      <w:pPr>
        <w:pStyle w:val="ListParagraph"/>
        <w:numPr>
          <w:ilvl w:val="0"/>
          <w:numId w:val="47"/>
        </w:numPr>
        <w:rPr>
          <w:rFonts w:asciiTheme="minorHAnsi" w:hAnsiTheme="minorHAnsi" w:cstheme="minorHAnsi"/>
          <w:sz w:val="22"/>
          <w:szCs w:val="22"/>
        </w:rPr>
      </w:pPr>
      <w:r w:rsidRPr="00CA706A">
        <w:rPr>
          <w:rFonts w:asciiTheme="minorHAnsi" w:hAnsiTheme="minorHAnsi" w:cstheme="minorHAnsi"/>
          <w:sz w:val="22"/>
          <w:szCs w:val="22"/>
        </w:rPr>
        <w:t>Th</w:t>
      </w:r>
      <w:r w:rsidR="00D31E94" w:rsidRPr="00CA706A">
        <w:rPr>
          <w:rFonts w:asciiTheme="minorHAnsi" w:hAnsiTheme="minorHAnsi" w:cstheme="minorHAnsi"/>
          <w:sz w:val="22"/>
          <w:szCs w:val="22"/>
        </w:rPr>
        <w:t xml:space="preserve">e </w:t>
      </w:r>
      <w:r w:rsidR="000C7A79" w:rsidRPr="00CA706A">
        <w:rPr>
          <w:rFonts w:asciiTheme="minorHAnsi" w:hAnsiTheme="minorHAnsi" w:cstheme="minorHAnsi"/>
          <w:sz w:val="22"/>
          <w:szCs w:val="22"/>
        </w:rPr>
        <w:t>information below</w:t>
      </w:r>
      <w:r w:rsidRPr="00CA706A">
        <w:rPr>
          <w:rFonts w:asciiTheme="minorHAnsi" w:hAnsiTheme="minorHAnsi" w:cstheme="minorHAnsi"/>
          <w:sz w:val="22"/>
          <w:szCs w:val="22"/>
        </w:rPr>
        <w:t xml:space="preserve"> is required for Infrastructure VAPT</w:t>
      </w:r>
      <w:r w:rsidR="00C90B6C" w:rsidRPr="00CA706A">
        <w:rPr>
          <w:rFonts w:asciiTheme="minorHAnsi" w:hAnsiTheme="minorHAnsi" w:cstheme="minorHAnsi"/>
          <w:sz w:val="22"/>
          <w:szCs w:val="22"/>
        </w:rPr>
        <w:t>/</w:t>
      </w:r>
    </w:p>
    <w:p w14:paraId="34BA1097" w14:textId="77777777" w:rsidR="006877AB" w:rsidRPr="00CA706A" w:rsidRDefault="006877AB" w:rsidP="006877AB">
      <w:pPr>
        <w:rPr>
          <w:rFonts w:asciiTheme="minorHAnsi" w:hAnsiTheme="minorHAnsi" w:cstheme="minorHAnsi"/>
          <w:sz w:val="22"/>
          <w:szCs w:val="22"/>
        </w:rPr>
      </w:pPr>
    </w:p>
    <w:p w14:paraId="611B3F14" w14:textId="77777777" w:rsidR="006877AB" w:rsidRPr="00CA706A" w:rsidRDefault="006877AB" w:rsidP="006877AB">
      <w:pPr>
        <w:rPr>
          <w:rFonts w:asciiTheme="minorHAnsi" w:hAnsiTheme="minorHAnsi" w:cstheme="minorHAnsi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62"/>
        <w:gridCol w:w="2859"/>
        <w:gridCol w:w="2899"/>
      </w:tblGrid>
      <w:tr w:rsidR="006877AB" w:rsidRPr="00CA706A" w14:paraId="3E8D4191" w14:textId="77777777" w:rsidTr="006877AB">
        <w:tc>
          <w:tcPr>
            <w:tcW w:w="3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4FD461" w14:textId="77777777" w:rsidR="006877AB" w:rsidRPr="00CA706A" w:rsidRDefault="006877AB">
            <w:pPr>
              <w:rPr>
                <w:rFonts w:asciiTheme="minorHAnsi" w:hAnsiTheme="minorHAnsi" w:cstheme="minorHAnsi"/>
              </w:rPr>
            </w:pPr>
            <w:r w:rsidRPr="00CA706A">
              <w:rPr>
                <w:rFonts w:asciiTheme="minorHAnsi" w:hAnsiTheme="minorHAnsi" w:cstheme="minorHAnsi"/>
              </w:rPr>
              <w:t xml:space="preserve">Device model </w:t>
            </w:r>
          </w:p>
        </w:tc>
        <w:tc>
          <w:tcPr>
            <w:tcW w:w="31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937F95" w14:textId="77777777" w:rsidR="006877AB" w:rsidRPr="00CA706A" w:rsidRDefault="006877AB">
            <w:pPr>
              <w:rPr>
                <w:rFonts w:asciiTheme="minorHAnsi" w:hAnsiTheme="minorHAnsi" w:cstheme="minorHAnsi"/>
              </w:rPr>
            </w:pPr>
            <w:r w:rsidRPr="00CA706A">
              <w:rPr>
                <w:rFonts w:asciiTheme="minorHAnsi" w:hAnsiTheme="minorHAnsi" w:cstheme="minorHAnsi"/>
              </w:rPr>
              <w:t>type</w:t>
            </w:r>
          </w:p>
        </w:tc>
        <w:tc>
          <w:tcPr>
            <w:tcW w:w="31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9231CB" w14:textId="76602541" w:rsidR="006877AB" w:rsidRPr="00CA706A" w:rsidRDefault="000C7A79">
            <w:pPr>
              <w:rPr>
                <w:rFonts w:asciiTheme="minorHAnsi" w:hAnsiTheme="minorHAnsi" w:cstheme="minorHAnsi"/>
              </w:rPr>
            </w:pPr>
            <w:r w:rsidRPr="00CA706A">
              <w:rPr>
                <w:rFonts w:asciiTheme="minorHAnsi" w:hAnsiTheme="minorHAnsi" w:cstheme="minorHAnsi"/>
              </w:rPr>
              <w:t>It is</w:t>
            </w:r>
            <w:r w:rsidR="006877AB" w:rsidRPr="00CA706A">
              <w:rPr>
                <w:rFonts w:asciiTheme="minorHAnsi" w:hAnsiTheme="minorHAnsi" w:cstheme="minorHAnsi"/>
              </w:rPr>
              <w:t xml:space="preserve"> accessible from internet</w:t>
            </w:r>
          </w:p>
        </w:tc>
      </w:tr>
      <w:tr w:rsidR="006877AB" w:rsidRPr="00CA706A" w14:paraId="6442F1FF" w14:textId="77777777" w:rsidTr="006877AB">
        <w:tc>
          <w:tcPr>
            <w:tcW w:w="31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19253A" w14:textId="43E6FACF" w:rsidR="006877AB" w:rsidRPr="00CA706A" w:rsidRDefault="000C7A79">
            <w:pPr>
              <w:rPr>
                <w:rFonts w:asciiTheme="minorHAnsi" w:hAnsiTheme="minorHAnsi" w:cstheme="minorHAnsi"/>
              </w:rPr>
            </w:pPr>
            <w:r w:rsidRPr="00CA706A">
              <w:rPr>
                <w:rFonts w:asciiTheme="minorHAnsi" w:hAnsiTheme="minorHAnsi" w:cstheme="minorHAnsi"/>
              </w:rPr>
              <w:t>E.g.</w:t>
            </w:r>
            <w:r w:rsidR="00AD7A54" w:rsidRPr="00CA706A">
              <w:rPr>
                <w:rFonts w:asciiTheme="minorHAnsi" w:hAnsiTheme="minorHAnsi" w:cstheme="minorHAnsi"/>
              </w:rPr>
              <w:t xml:space="preserve"> </w:t>
            </w:r>
            <w:r w:rsidR="006877AB" w:rsidRPr="00CA706A">
              <w:rPr>
                <w:rFonts w:asciiTheme="minorHAnsi" w:hAnsiTheme="minorHAnsi" w:cstheme="minorHAnsi"/>
              </w:rPr>
              <w:t>Cisco 3845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B5FBD5" w14:textId="77777777" w:rsidR="006877AB" w:rsidRPr="00CA706A" w:rsidRDefault="006877AB">
            <w:pPr>
              <w:rPr>
                <w:rFonts w:asciiTheme="minorHAnsi" w:hAnsiTheme="minorHAnsi" w:cstheme="minorHAnsi"/>
              </w:rPr>
            </w:pPr>
            <w:r w:rsidRPr="00CA706A">
              <w:rPr>
                <w:rFonts w:asciiTheme="minorHAnsi" w:hAnsiTheme="minorHAnsi" w:cstheme="minorHAnsi"/>
              </w:rPr>
              <w:t>switch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8B0B73" w14:textId="77777777" w:rsidR="006877AB" w:rsidRPr="00CA706A" w:rsidRDefault="006877AB">
            <w:pPr>
              <w:rPr>
                <w:rFonts w:asciiTheme="minorHAnsi" w:hAnsiTheme="minorHAnsi" w:cstheme="minorHAnsi"/>
              </w:rPr>
            </w:pPr>
            <w:r w:rsidRPr="00CA706A">
              <w:rPr>
                <w:rFonts w:asciiTheme="minorHAnsi" w:hAnsiTheme="minorHAnsi" w:cstheme="minorHAnsi"/>
              </w:rPr>
              <w:t>yes</w:t>
            </w:r>
          </w:p>
        </w:tc>
      </w:tr>
      <w:tr w:rsidR="006877AB" w:rsidRPr="00CA706A" w14:paraId="34E1E916" w14:textId="77777777" w:rsidTr="006877AB">
        <w:tc>
          <w:tcPr>
            <w:tcW w:w="31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4ABED1" w14:textId="77777777" w:rsidR="006877AB" w:rsidRPr="00CA706A" w:rsidRDefault="006877A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874972" w14:textId="77777777" w:rsidR="006877AB" w:rsidRPr="00CA706A" w:rsidRDefault="006877A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195516" w14:textId="77777777" w:rsidR="006877AB" w:rsidRPr="00CA706A" w:rsidRDefault="006877AB">
            <w:pPr>
              <w:rPr>
                <w:rFonts w:asciiTheme="minorHAnsi" w:hAnsiTheme="minorHAnsi" w:cstheme="minorHAnsi"/>
              </w:rPr>
            </w:pPr>
          </w:p>
        </w:tc>
      </w:tr>
    </w:tbl>
    <w:p w14:paraId="59B7BE64" w14:textId="77777777" w:rsidR="006877AB" w:rsidRPr="00CA706A" w:rsidRDefault="006877AB" w:rsidP="00797681">
      <w:pPr>
        <w:rPr>
          <w:rFonts w:asciiTheme="minorHAnsi" w:hAnsiTheme="minorHAnsi" w:cstheme="minorHAnsi"/>
          <w:sz w:val="22"/>
          <w:szCs w:val="22"/>
        </w:rPr>
      </w:pPr>
    </w:p>
    <w:sectPr w:rsidR="006877AB" w:rsidRPr="00CA706A" w:rsidSect="00520FD1">
      <w:headerReference w:type="default" r:id="rId7"/>
      <w:footerReference w:type="default" r:id="rId8"/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1AF79E" w14:textId="77777777" w:rsidR="004B47A4" w:rsidRDefault="004B47A4">
      <w:r>
        <w:separator/>
      </w:r>
    </w:p>
  </w:endnote>
  <w:endnote w:type="continuationSeparator" w:id="0">
    <w:p w14:paraId="591515F0" w14:textId="77777777" w:rsidR="004B47A4" w:rsidRDefault="004B47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Borders>
        <w:top w:val="single" w:sz="4" w:space="0" w:color="auto"/>
      </w:tblBorders>
      <w:tblLook w:val="0000" w:firstRow="0" w:lastRow="0" w:firstColumn="0" w:lastColumn="0" w:noHBand="0" w:noVBand="0"/>
    </w:tblPr>
    <w:tblGrid>
      <w:gridCol w:w="1260"/>
      <w:gridCol w:w="5554"/>
      <w:gridCol w:w="1826"/>
    </w:tblGrid>
    <w:tr w:rsidR="009479D3" w14:paraId="18874BEF" w14:textId="77777777">
      <w:trPr>
        <w:cantSplit/>
        <w:trHeight w:val="651"/>
        <w:jc w:val="center"/>
      </w:trPr>
      <w:tc>
        <w:tcPr>
          <w:tcW w:w="729" w:type="pct"/>
          <w:tcBorders>
            <w:top w:val="nil"/>
            <w:bottom w:val="nil"/>
          </w:tcBorders>
          <w:vAlign w:val="center"/>
        </w:tcPr>
        <w:p w14:paraId="124AD6F5" w14:textId="77777777" w:rsidR="009479D3" w:rsidRDefault="009479D3" w:rsidP="00CC10AF">
          <w:pPr>
            <w:pStyle w:val="Footer"/>
            <w:rPr>
              <w:sz w:val="16"/>
            </w:rPr>
          </w:pPr>
        </w:p>
      </w:tc>
      <w:tc>
        <w:tcPr>
          <w:tcW w:w="3214" w:type="pct"/>
          <w:tcBorders>
            <w:top w:val="nil"/>
            <w:bottom w:val="nil"/>
          </w:tcBorders>
          <w:vAlign w:val="center"/>
        </w:tcPr>
        <w:p w14:paraId="5C254181" w14:textId="77777777" w:rsidR="009479D3" w:rsidRPr="007C1C55" w:rsidRDefault="009479D3" w:rsidP="00FC7B55">
          <w:pPr>
            <w:pStyle w:val="Footer"/>
          </w:pPr>
        </w:p>
      </w:tc>
      <w:tc>
        <w:tcPr>
          <w:tcW w:w="1058" w:type="pct"/>
          <w:tcBorders>
            <w:top w:val="nil"/>
            <w:bottom w:val="nil"/>
          </w:tcBorders>
          <w:vAlign w:val="center"/>
        </w:tcPr>
        <w:p w14:paraId="1C4EDD2A" w14:textId="77777777" w:rsidR="009479D3" w:rsidRDefault="009479D3" w:rsidP="00CA3E9D">
          <w:pPr>
            <w:pStyle w:val="Footer"/>
            <w:jc w:val="right"/>
          </w:pPr>
        </w:p>
      </w:tc>
    </w:tr>
  </w:tbl>
  <w:p w14:paraId="1978C1BB" w14:textId="77777777" w:rsidR="009479D3" w:rsidRDefault="009479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BD17F9" w14:textId="77777777" w:rsidR="004B47A4" w:rsidRDefault="004B47A4">
      <w:r>
        <w:separator/>
      </w:r>
    </w:p>
  </w:footnote>
  <w:footnote w:type="continuationSeparator" w:id="0">
    <w:p w14:paraId="17A71855" w14:textId="77777777" w:rsidR="004B47A4" w:rsidRDefault="004B47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-450" w:type="dxa"/>
      <w:tblLook w:val="0000" w:firstRow="0" w:lastRow="0" w:firstColumn="0" w:lastColumn="0" w:noHBand="0" w:noVBand="0"/>
    </w:tblPr>
    <w:tblGrid>
      <w:gridCol w:w="4491"/>
      <w:gridCol w:w="4247"/>
    </w:tblGrid>
    <w:tr w:rsidR="009479D3" w14:paraId="5CE6F6CA" w14:textId="77777777" w:rsidTr="00951F8D">
      <w:trPr>
        <w:cantSplit/>
        <w:trHeight w:val="1260"/>
      </w:trPr>
      <w:tc>
        <w:tcPr>
          <w:tcW w:w="4393" w:type="dxa"/>
          <w:vAlign w:val="center"/>
        </w:tcPr>
        <w:p w14:paraId="6EB6F79F" w14:textId="77777777" w:rsidR="009479D3" w:rsidRDefault="00951F8D" w:rsidP="00951F8D">
          <w:pPr>
            <w:pStyle w:val="Footer"/>
            <w:ind w:left="-1095" w:firstLine="1260"/>
          </w:pPr>
          <w:r>
            <w:rPr>
              <w:noProof/>
            </w:rPr>
            <w:drawing>
              <wp:inline distT="0" distB="0" distL="0" distR="0" wp14:anchorId="64E09A44" wp14:editId="178B163F">
                <wp:extent cx="2608719" cy="819150"/>
                <wp:effectExtent l="0" t="0" r="127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-High-Res-_-Colour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14049" cy="8208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C468332" w14:textId="77777777" w:rsidR="009479D3" w:rsidRDefault="009479D3" w:rsidP="00CC10AF">
          <w:pPr>
            <w:pStyle w:val="Footer"/>
          </w:pPr>
        </w:p>
      </w:tc>
      <w:tc>
        <w:tcPr>
          <w:tcW w:w="4247" w:type="dxa"/>
          <w:tcBorders>
            <w:left w:val="nil"/>
          </w:tcBorders>
          <w:vAlign w:val="center"/>
        </w:tcPr>
        <w:p w14:paraId="38241FDB" w14:textId="333BF1DC" w:rsidR="009479D3" w:rsidRPr="004664E4" w:rsidRDefault="003F0291" w:rsidP="00797681">
          <w:pPr>
            <w:pStyle w:val="BodyText"/>
            <w:spacing w:after="0"/>
            <w:jc w:val="right"/>
            <w:rPr>
              <w:rFonts w:ascii="Verdana" w:hAnsi="Verdana"/>
              <w:sz w:val="20"/>
              <w:szCs w:val="20"/>
            </w:rPr>
          </w:pPr>
          <w:r>
            <w:rPr>
              <w:rFonts w:ascii="Verdana" w:hAnsi="Verdana"/>
              <w:sz w:val="20"/>
              <w:szCs w:val="20"/>
            </w:rPr>
            <w:t>PC</w:t>
          </w:r>
          <w:r w:rsidR="009479D3" w:rsidRPr="007C3C59">
            <w:rPr>
              <w:rFonts w:ascii="Verdana" w:hAnsi="Verdana"/>
              <w:sz w:val="20"/>
              <w:szCs w:val="20"/>
            </w:rPr>
            <w:t>-</w:t>
          </w:r>
          <w:r w:rsidR="00797681">
            <w:rPr>
              <w:rFonts w:ascii="Verdana" w:hAnsi="Verdana"/>
              <w:sz w:val="20"/>
              <w:szCs w:val="20"/>
            </w:rPr>
            <w:t xml:space="preserve"> </w:t>
          </w:r>
          <w:r w:rsidR="00787281">
            <w:rPr>
              <w:rFonts w:ascii="Verdana" w:hAnsi="Verdana"/>
              <w:sz w:val="20"/>
              <w:szCs w:val="20"/>
            </w:rPr>
            <w:t xml:space="preserve">App Sec </w:t>
          </w:r>
          <w:r w:rsidR="009479D3">
            <w:rPr>
              <w:rFonts w:ascii="Verdana" w:hAnsi="Verdana"/>
              <w:sz w:val="20"/>
              <w:szCs w:val="20"/>
            </w:rPr>
            <w:t>-</w:t>
          </w:r>
          <w:r w:rsidR="00797681">
            <w:rPr>
              <w:rFonts w:ascii="Verdana" w:hAnsi="Verdana"/>
              <w:sz w:val="20"/>
              <w:szCs w:val="20"/>
            </w:rPr>
            <w:t>Questionnaire</w:t>
          </w:r>
        </w:p>
      </w:tc>
    </w:tr>
  </w:tbl>
  <w:p w14:paraId="2396823E" w14:textId="77777777" w:rsidR="009479D3" w:rsidRDefault="009479D3" w:rsidP="00135A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8A294CC"/>
    <w:multiLevelType w:val="hybridMultilevel"/>
    <w:tmpl w:val="6ADA283E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D66"/>
    <w:multiLevelType w:val="hybridMultilevel"/>
    <w:tmpl w:val="00007983"/>
    <w:lvl w:ilvl="0" w:tplc="000075E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0002F14"/>
    <w:multiLevelType w:val="hybridMultilevel"/>
    <w:tmpl w:val="00006AD6"/>
    <w:lvl w:ilvl="0" w:tplc="000004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2FFF"/>
    <w:multiLevelType w:val="hybridMultilevel"/>
    <w:tmpl w:val="00006C69"/>
    <w:lvl w:ilvl="0" w:tplc="0000288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000422D"/>
    <w:multiLevelType w:val="hybridMultilevel"/>
    <w:tmpl w:val="000054DC"/>
    <w:lvl w:ilvl="0" w:tplc="000036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4657"/>
    <w:multiLevelType w:val="hybridMultilevel"/>
    <w:tmpl w:val="00002C49"/>
    <w:lvl w:ilvl="0" w:tplc="00003C6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16419E5"/>
    <w:multiLevelType w:val="hybridMultilevel"/>
    <w:tmpl w:val="FCBA0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A05555"/>
    <w:multiLevelType w:val="hybridMultilevel"/>
    <w:tmpl w:val="CCD0D5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3050E13"/>
    <w:multiLevelType w:val="hybridMultilevel"/>
    <w:tmpl w:val="4D341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4613F2"/>
    <w:multiLevelType w:val="hybridMultilevel"/>
    <w:tmpl w:val="CB5E4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FB4142"/>
    <w:multiLevelType w:val="hybridMultilevel"/>
    <w:tmpl w:val="36220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24672B"/>
    <w:multiLevelType w:val="hybridMultilevel"/>
    <w:tmpl w:val="6C52121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57F6650"/>
    <w:multiLevelType w:val="hybridMultilevel"/>
    <w:tmpl w:val="A58EA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BD11D6"/>
    <w:multiLevelType w:val="hybridMultilevel"/>
    <w:tmpl w:val="DAFCB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0C60D2"/>
    <w:multiLevelType w:val="hybridMultilevel"/>
    <w:tmpl w:val="301AC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C03BB8"/>
    <w:multiLevelType w:val="hybridMultilevel"/>
    <w:tmpl w:val="2CF8A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0550CC"/>
    <w:multiLevelType w:val="hybridMultilevel"/>
    <w:tmpl w:val="AF748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027E7D"/>
    <w:multiLevelType w:val="hybridMultilevel"/>
    <w:tmpl w:val="6EDA2FCE"/>
    <w:lvl w:ilvl="0" w:tplc="45D679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2A71E33"/>
    <w:multiLevelType w:val="hybridMultilevel"/>
    <w:tmpl w:val="435EBE28"/>
    <w:lvl w:ilvl="0" w:tplc="9E349A64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7CD2C66"/>
    <w:multiLevelType w:val="hybridMultilevel"/>
    <w:tmpl w:val="DE3A1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4F47D8"/>
    <w:multiLevelType w:val="hybridMultilevel"/>
    <w:tmpl w:val="C044A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DA21D5"/>
    <w:multiLevelType w:val="hybridMultilevel"/>
    <w:tmpl w:val="FF389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7F63EA"/>
    <w:multiLevelType w:val="hybridMultilevel"/>
    <w:tmpl w:val="C1B0F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392A1F"/>
    <w:multiLevelType w:val="hybridMultilevel"/>
    <w:tmpl w:val="0FF0A8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885F56"/>
    <w:multiLevelType w:val="hybridMultilevel"/>
    <w:tmpl w:val="61C8C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5E4A58"/>
    <w:multiLevelType w:val="hybridMultilevel"/>
    <w:tmpl w:val="7A30EE4E"/>
    <w:lvl w:ilvl="0" w:tplc="F5F427E2">
      <w:numFmt w:val="bullet"/>
      <w:lvlText w:val="·"/>
      <w:lvlJc w:val="left"/>
      <w:pPr>
        <w:ind w:left="720" w:hanging="360"/>
      </w:pPr>
      <w:rPr>
        <w:rFonts w:ascii="Verdana" w:eastAsia="Times New Roman" w:hAnsi="Verdana" w:cs="Century Goth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021A6E"/>
    <w:multiLevelType w:val="hybridMultilevel"/>
    <w:tmpl w:val="4E0A3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43B3F"/>
    <w:multiLevelType w:val="hybridMultilevel"/>
    <w:tmpl w:val="2E7E1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772732"/>
    <w:multiLevelType w:val="hybridMultilevel"/>
    <w:tmpl w:val="CE4CEFA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55B478C"/>
    <w:multiLevelType w:val="hybridMultilevel"/>
    <w:tmpl w:val="2A487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355B1D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31" w15:restartNumberingAfterBreak="0">
    <w:nsid w:val="5DAD0B0E"/>
    <w:multiLevelType w:val="hybridMultilevel"/>
    <w:tmpl w:val="8670E3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C514AE"/>
    <w:multiLevelType w:val="hybridMultilevel"/>
    <w:tmpl w:val="0E645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C80E49"/>
    <w:multiLevelType w:val="hybridMultilevel"/>
    <w:tmpl w:val="06AEC0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EA76DC"/>
    <w:multiLevelType w:val="hybridMultilevel"/>
    <w:tmpl w:val="5A76C150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9B6E35"/>
    <w:multiLevelType w:val="hybridMultilevel"/>
    <w:tmpl w:val="93607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924F82"/>
    <w:multiLevelType w:val="hybridMultilevel"/>
    <w:tmpl w:val="27681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4D2C3C"/>
    <w:multiLevelType w:val="hybridMultilevel"/>
    <w:tmpl w:val="7DE2A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416C96"/>
    <w:multiLevelType w:val="hybridMultilevel"/>
    <w:tmpl w:val="09124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3B7885"/>
    <w:multiLevelType w:val="hybridMultilevel"/>
    <w:tmpl w:val="B088D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137545"/>
    <w:multiLevelType w:val="hybridMultilevel"/>
    <w:tmpl w:val="FCBA0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912977"/>
    <w:multiLevelType w:val="hybridMultilevel"/>
    <w:tmpl w:val="5A76C150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E25713"/>
    <w:multiLevelType w:val="hybridMultilevel"/>
    <w:tmpl w:val="5BFC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07530B"/>
    <w:multiLevelType w:val="hybridMultilevel"/>
    <w:tmpl w:val="5A76C150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DB03E9"/>
    <w:multiLevelType w:val="hybridMultilevel"/>
    <w:tmpl w:val="78F4A8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25367774">
    <w:abstractNumId w:val="30"/>
  </w:num>
  <w:num w:numId="2" w16cid:durableId="921597474">
    <w:abstractNumId w:val="37"/>
  </w:num>
  <w:num w:numId="3" w16cid:durableId="2004969015">
    <w:abstractNumId w:val="41"/>
  </w:num>
  <w:num w:numId="4" w16cid:durableId="1391267646">
    <w:abstractNumId w:val="1"/>
  </w:num>
  <w:num w:numId="5" w16cid:durableId="1367944735">
    <w:abstractNumId w:val="3"/>
  </w:num>
  <w:num w:numId="6" w16cid:durableId="755516279">
    <w:abstractNumId w:val="27"/>
  </w:num>
  <w:num w:numId="7" w16cid:durableId="1116294264">
    <w:abstractNumId w:val="2"/>
  </w:num>
  <w:num w:numId="8" w16cid:durableId="1946645486">
    <w:abstractNumId w:val="4"/>
  </w:num>
  <w:num w:numId="9" w16cid:durableId="1728064520">
    <w:abstractNumId w:val="1"/>
  </w:num>
  <w:num w:numId="10" w16cid:durableId="651494849">
    <w:abstractNumId w:val="5"/>
  </w:num>
  <w:num w:numId="11" w16cid:durableId="1650671223">
    <w:abstractNumId w:val="3"/>
  </w:num>
  <w:num w:numId="12" w16cid:durableId="1633945668">
    <w:abstractNumId w:val="8"/>
  </w:num>
  <w:num w:numId="13" w16cid:durableId="1017584656">
    <w:abstractNumId w:val="40"/>
  </w:num>
  <w:num w:numId="14" w16cid:durableId="81026162">
    <w:abstractNumId w:val="13"/>
  </w:num>
  <w:num w:numId="15" w16cid:durableId="1237396613">
    <w:abstractNumId w:val="0"/>
  </w:num>
  <w:num w:numId="16" w16cid:durableId="213930402">
    <w:abstractNumId w:val="14"/>
  </w:num>
  <w:num w:numId="17" w16cid:durableId="1716663845">
    <w:abstractNumId w:val="12"/>
  </w:num>
  <w:num w:numId="18" w16cid:durableId="504368377">
    <w:abstractNumId w:val="25"/>
  </w:num>
  <w:num w:numId="19" w16cid:durableId="1130901836">
    <w:abstractNumId w:val="19"/>
  </w:num>
  <w:num w:numId="20" w16cid:durableId="541477748">
    <w:abstractNumId w:val="35"/>
  </w:num>
  <w:num w:numId="21" w16cid:durableId="1116365726">
    <w:abstractNumId w:val="6"/>
  </w:num>
  <w:num w:numId="22" w16cid:durableId="2006203539">
    <w:abstractNumId w:val="31"/>
  </w:num>
  <w:num w:numId="23" w16cid:durableId="1772698368">
    <w:abstractNumId w:val="16"/>
  </w:num>
  <w:num w:numId="24" w16cid:durableId="317732042">
    <w:abstractNumId w:val="32"/>
  </w:num>
  <w:num w:numId="25" w16cid:durableId="40594653">
    <w:abstractNumId w:val="42"/>
  </w:num>
  <w:num w:numId="26" w16cid:durableId="1153060778">
    <w:abstractNumId w:val="39"/>
  </w:num>
  <w:num w:numId="27" w16cid:durableId="2123375393">
    <w:abstractNumId w:val="26"/>
  </w:num>
  <w:num w:numId="28" w16cid:durableId="13925992">
    <w:abstractNumId w:val="36"/>
  </w:num>
  <w:num w:numId="29" w16cid:durableId="75544287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006739240">
    <w:abstractNumId w:val="10"/>
  </w:num>
  <w:num w:numId="31" w16cid:durableId="1801915260">
    <w:abstractNumId w:val="28"/>
  </w:num>
  <w:num w:numId="32" w16cid:durableId="1368750083">
    <w:abstractNumId w:val="44"/>
  </w:num>
  <w:num w:numId="33" w16cid:durableId="1448768329">
    <w:abstractNumId w:val="9"/>
  </w:num>
  <w:num w:numId="34" w16cid:durableId="791049884">
    <w:abstractNumId w:val="11"/>
  </w:num>
  <w:num w:numId="35" w16cid:durableId="461313415">
    <w:abstractNumId w:val="7"/>
  </w:num>
  <w:num w:numId="36" w16cid:durableId="927277734">
    <w:abstractNumId w:val="38"/>
  </w:num>
  <w:num w:numId="37" w16cid:durableId="183592681">
    <w:abstractNumId w:val="20"/>
  </w:num>
  <w:num w:numId="38" w16cid:durableId="13306341">
    <w:abstractNumId w:val="15"/>
  </w:num>
  <w:num w:numId="39" w16cid:durableId="466361413">
    <w:abstractNumId w:val="17"/>
  </w:num>
  <w:num w:numId="40" w16cid:durableId="72969139">
    <w:abstractNumId w:val="21"/>
  </w:num>
  <w:num w:numId="41" w16cid:durableId="1864971611">
    <w:abstractNumId w:val="33"/>
  </w:num>
  <w:num w:numId="42" w16cid:durableId="787629079">
    <w:abstractNumId w:val="43"/>
  </w:num>
  <w:num w:numId="43" w16cid:durableId="861742487">
    <w:abstractNumId w:val="22"/>
  </w:num>
  <w:num w:numId="44" w16cid:durableId="2083746953">
    <w:abstractNumId w:val="23"/>
  </w:num>
  <w:num w:numId="45" w16cid:durableId="219900484">
    <w:abstractNumId w:val="34"/>
  </w:num>
  <w:num w:numId="46" w16cid:durableId="2114549643">
    <w:abstractNumId w:val="29"/>
  </w:num>
  <w:num w:numId="47" w16cid:durableId="1213811650">
    <w:abstractNumId w:val="1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NTYHUqZGJpbmFko6SsGpxcWZ+XkgBYa1AEjXnWwsAAAA"/>
  </w:docVars>
  <w:rsids>
    <w:rsidRoot w:val="000624BE"/>
    <w:rsid w:val="00000D5A"/>
    <w:rsid w:val="000068C2"/>
    <w:rsid w:val="000105D6"/>
    <w:rsid w:val="000109C8"/>
    <w:rsid w:val="00015BAC"/>
    <w:rsid w:val="0002589A"/>
    <w:rsid w:val="00027550"/>
    <w:rsid w:val="000279B9"/>
    <w:rsid w:val="000329AE"/>
    <w:rsid w:val="00036097"/>
    <w:rsid w:val="000400DC"/>
    <w:rsid w:val="0004432F"/>
    <w:rsid w:val="000515AA"/>
    <w:rsid w:val="00053E85"/>
    <w:rsid w:val="00055AFC"/>
    <w:rsid w:val="000624BE"/>
    <w:rsid w:val="00062DA0"/>
    <w:rsid w:val="00066ABB"/>
    <w:rsid w:val="000673B8"/>
    <w:rsid w:val="00070A04"/>
    <w:rsid w:val="00070C51"/>
    <w:rsid w:val="0008384C"/>
    <w:rsid w:val="00083959"/>
    <w:rsid w:val="00091F4D"/>
    <w:rsid w:val="00095264"/>
    <w:rsid w:val="000978AE"/>
    <w:rsid w:val="000B3F31"/>
    <w:rsid w:val="000B697A"/>
    <w:rsid w:val="000C098E"/>
    <w:rsid w:val="000C1A80"/>
    <w:rsid w:val="000C2C85"/>
    <w:rsid w:val="000C3023"/>
    <w:rsid w:val="000C7872"/>
    <w:rsid w:val="000C7A79"/>
    <w:rsid w:val="000C7D54"/>
    <w:rsid w:val="000D2781"/>
    <w:rsid w:val="000D407F"/>
    <w:rsid w:val="000F390A"/>
    <w:rsid w:val="001002C8"/>
    <w:rsid w:val="00127E2A"/>
    <w:rsid w:val="00130924"/>
    <w:rsid w:val="001351C9"/>
    <w:rsid w:val="00135A59"/>
    <w:rsid w:val="00136991"/>
    <w:rsid w:val="00136D2E"/>
    <w:rsid w:val="00142613"/>
    <w:rsid w:val="00142A7A"/>
    <w:rsid w:val="0014756F"/>
    <w:rsid w:val="00151100"/>
    <w:rsid w:val="00151A8E"/>
    <w:rsid w:val="001530ED"/>
    <w:rsid w:val="00153A1F"/>
    <w:rsid w:val="00162531"/>
    <w:rsid w:val="001631EC"/>
    <w:rsid w:val="00163AEF"/>
    <w:rsid w:val="00163ED5"/>
    <w:rsid w:val="00170E14"/>
    <w:rsid w:val="00175BB1"/>
    <w:rsid w:val="00176581"/>
    <w:rsid w:val="00177193"/>
    <w:rsid w:val="00181AD8"/>
    <w:rsid w:val="00182349"/>
    <w:rsid w:val="00184450"/>
    <w:rsid w:val="0018662F"/>
    <w:rsid w:val="00191B82"/>
    <w:rsid w:val="00192FE2"/>
    <w:rsid w:val="00194A39"/>
    <w:rsid w:val="00195494"/>
    <w:rsid w:val="001976C3"/>
    <w:rsid w:val="001A5279"/>
    <w:rsid w:val="001A6710"/>
    <w:rsid w:val="001B39C2"/>
    <w:rsid w:val="001C1F67"/>
    <w:rsid w:val="001C5B8B"/>
    <w:rsid w:val="001C75E3"/>
    <w:rsid w:val="001D53D4"/>
    <w:rsid w:val="00222B58"/>
    <w:rsid w:val="00223785"/>
    <w:rsid w:val="002266AC"/>
    <w:rsid w:val="002370BC"/>
    <w:rsid w:val="0024167C"/>
    <w:rsid w:val="002445CC"/>
    <w:rsid w:val="002464D2"/>
    <w:rsid w:val="002476D2"/>
    <w:rsid w:val="00252B0A"/>
    <w:rsid w:val="0025628B"/>
    <w:rsid w:val="00267709"/>
    <w:rsid w:val="00272A97"/>
    <w:rsid w:val="002909F0"/>
    <w:rsid w:val="00291B57"/>
    <w:rsid w:val="00292F26"/>
    <w:rsid w:val="00293520"/>
    <w:rsid w:val="0029506D"/>
    <w:rsid w:val="002962D8"/>
    <w:rsid w:val="002A2755"/>
    <w:rsid w:val="002B5307"/>
    <w:rsid w:val="002C08D7"/>
    <w:rsid w:val="002C387B"/>
    <w:rsid w:val="002C6EB9"/>
    <w:rsid w:val="002D4EC9"/>
    <w:rsid w:val="002E09A9"/>
    <w:rsid w:val="002E2619"/>
    <w:rsid w:val="002E313E"/>
    <w:rsid w:val="002E5132"/>
    <w:rsid w:val="002F6E82"/>
    <w:rsid w:val="00300C8F"/>
    <w:rsid w:val="00301003"/>
    <w:rsid w:val="00302D34"/>
    <w:rsid w:val="00304C96"/>
    <w:rsid w:val="0031673D"/>
    <w:rsid w:val="003230C7"/>
    <w:rsid w:val="00325361"/>
    <w:rsid w:val="00334E7D"/>
    <w:rsid w:val="00352308"/>
    <w:rsid w:val="00352C3D"/>
    <w:rsid w:val="003543FA"/>
    <w:rsid w:val="00361C87"/>
    <w:rsid w:val="003628D6"/>
    <w:rsid w:val="003665FB"/>
    <w:rsid w:val="00372050"/>
    <w:rsid w:val="00372749"/>
    <w:rsid w:val="00374A62"/>
    <w:rsid w:val="0038576D"/>
    <w:rsid w:val="0039054F"/>
    <w:rsid w:val="00396EAE"/>
    <w:rsid w:val="003A028D"/>
    <w:rsid w:val="003A02E2"/>
    <w:rsid w:val="003A237B"/>
    <w:rsid w:val="003A5953"/>
    <w:rsid w:val="003A6A3E"/>
    <w:rsid w:val="003A6BA4"/>
    <w:rsid w:val="003B08A9"/>
    <w:rsid w:val="003C2C00"/>
    <w:rsid w:val="003C32E9"/>
    <w:rsid w:val="003C4B68"/>
    <w:rsid w:val="003C6533"/>
    <w:rsid w:val="003D10E9"/>
    <w:rsid w:val="003E1BDF"/>
    <w:rsid w:val="003E44A8"/>
    <w:rsid w:val="003F0291"/>
    <w:rsid w:val="003F0DB4"/>
    <w:rsid w:val="003F25A6"/>
    <w:rsid w:val="00400D6B"/>
    <w:rsid w:val="00404363"/>
    <w:rsid w:val="0041233C"/>
    <w:rsid w:val="00412751"/>
    <w:rsid w:val="004203AA"/>
    <w:rsid w:val="00420C66"/>
    <w:rsid w:val="004228A0"/>
    <w:rsid w:val="00423F12"/>
    <w:rsid w:val="004255EC"/>
    <w:rsid w:val="0042611B"/>
    <w:rsid w:val="0043076E"/>
    <w:rsid w:val="004339CB"/>
    <w:rsid w:val="0044139B"/>
    <w:rsid w:val="004500DD"/>
    <w:rsid w:val="0045201B"/>
    <w:rsid w:val="004664E4"/>
    <w:rsid w:val="00470E61"/>
    <w:rsid w:val="004759E7"/>
    <w:rsid w:val="00482B7E"/>
    <w:rsid w:val="0048512F"/>
    <w:rsid w:val="00487AFD"/>
    <w:rsid w:val="00492450"/>
    <w:rsid w:val="004A20A4"/>
    <w:rsid w:val="004A2E80"/>
    <w:rsid w:val="004A3098"/>
    <w:rsid w:val="004A4680"/>
    <w:rsid w:val="004A60B7"/>
    <w:rsid w:val="004A7580"/>
    <w:rsid w:val="004B2563"/>
    <w:rsid w:val="004B47A4"/>
    <w:rsid w:val="004C120B"/>
    <w:rsid w:val="004C4957"/>
    <w:rsid w:val="004D37C8"/>
    <w:rsid w:val="004D3B6D"/>
    <w:rsid w:val="004D41B5"/>
    <w:rsid w:val="004D45AA"/>
    <w:rsid w:val="004E45E6"/>
    <w:rsid w:val="004E4C61"/>
    <w:rsid w:val="004F0DC6"/>
    <w:rsid w:val="004F0F02"/>
    <w:rsid w:val="004F2A1C"/>
    <w:rsid w:val="004F75A1"/>
    <w:rsid w:val="00503395"/>
    <w:rsid w:val="00504EE9"/>
    <w:rsid w:val="00520FD1"/>
    <w:rsid w:val="00522552"/>
    <w:rsid w:val="00523507"/>
    <w:rsid w:val="00524467"/>
    <w:rsid w:val="00524BB3"/>
    <w:rsid w:val="005259B1"/>
    <w:rsid w:val="00526EC3"/>
    <w:rsid w:val="00527C5F"/>
    <w:rsid w:val="0053235B"/>
    <w:rsid w:val="00533757"/>
    <w:rsid w:val="0053514E"/>
    <w:rsid w:val="00547B3B"/>
    <w:rsid w:val="005511A7"/>
    <w:rsid w:val="005530F9"/>
    <w:rsid w:val="005620AE"/>
    <w:rsid w:val="00562831"/>
    <w:rsid w:val="00566884"/>
    <w:rsid w:val="00570810"/>
    <w:rsid w:val="0058055C"/>
    <w:rsid w:val="00583C18"/>
    <w:rsid w:val="00586A88"/>
    <w:rsid w:val="00592E88"/>
    <w:rsid w:val="00594286"/>
    <w:rsid w:val="00596CCD"/>
    <w:rsid w:val="005A4F95"/>
    <w:rsid w:val="005A569D"/>
    <w:rsid w:val="005B3F89"/>
    <w:rsid w:val="005C0A09"/>
    <w:rsid w:val="005D2F07"/>
    <w:rsid w:val="005E0755"/>
    <w:rsid w:val="005E3EE2"/>
    <w:rsid w:val="005E56D1"/>
    <w:rsid w:val="005F14EE"/>
    <w:rsid w:val="005F53B2"/>
    <w:rsid w:val="005F557D"/>
    <w:rsid w:val="00601E05"/>
    <w:rsid w:val="00603337"/>
    <w:rsid w:val="006061F3"/>
    <w:rsid w:val="00615780"/>
    <w:rsid w:val="00623B0C"/>
    <w:rsid w:val="00625537"/>
    <w:rsid w:val="00627DF5"/>
    <w:rsid w:val="006340A6"/>
    <w:rsid w:val="00645C93"/>
    <w:rsid w:val="006649BC"/>
    <w:rsid w:val="0067181B"/>
    <w:rsid w:val="006732E5"/>
    <w:rsid w:val="0067367B"/>
    <w:rsid w:val="0068096A"/>
    <w:rsid w:val="006815B4"/>
    <w:rsid w:val="006822FC"/>
    <w:rsid w:val="006825FF"/>
    <w:rsid w:val="00683768"/>
    <w:rsid w:val="006877AB"/>
    <w:rsid w:val="00690A4F"/>
    <w:rsid w:val="00697FBC"/>
    <w:rsid w:val="006A0616"/>
    <w:rsid w:val="006A094C"/>
    <w:rsid w:val="006A23DD"/>
    <w:rsid w:val="006A2756"/>
    <w:rsid w:val="006A7CBE"/>
    <w:rsid w:val="006B1DA5"/>
    <w:rsid w:val="006B30EE"/>
    <w:rsid w:val="006B5E4A"/>
    <w:rsid w:val="006B7143"/>
    <w:rsid w:val="006C7E09"/>
    <w:rsid w:val="006D3900"/>
    <w:rsid w:val="006D4DF9"/>
    <w:rsid w:val="006E3590"/>
    <w:rsid w:val="006E3DA3"/>
    <w:rsid w:val="006E7635"/>
    <w:rsid w:val="006F3E8D"/>
    <w:rsid w:val="006F41FF"/>
    <w:rsid w:val="00710013"/>
    <w:rsid w:val="00711301"/>
    <w:rsid w:val="00713FEE"/>
    <w:rsid w:val="0071465D"/>
    <w:rsid w:val="007176FE"/>
    <w:rsid w:val="007248B5"/>
    <w:rsid w:val="00733A85"/>
    <w:rsid w:val="007461FE"/>
    <w:rsid w:val="00750009"/>
    <w:rsid w:val="0075360E"/>
    <w:rsid w:val="00757BBB"/>
    <w:rsid w:val="00781BA6"/>
    <w:rsid w:val="00786F0B"/>
    <w:rsid w:val="00787281"/>
    <w:rsid w:val="00787512"/>
    <w:rsid w:val="0079142F"/>
    <w:rsid w:val="00792ABF"/>
    <w:rsid w:val="007934A3"/>
    <w:rsid w:val="00793FEE"/>
    <w:rsid w:val="00797681"/>
    <w:rsid w:val="007A0122"/>
    <w:rsid w:val="007A119C"/>
    <w:rsid w:val="007A1FC9"/>
    <w:rsid w:val="007A65C9"/>
    <w:rsid w:val="007B04AE"/>
    <w:rsid w:val="007B1010"/>
    <w:rsid w:val="007B152E"/>
    <w:rsid w:val="007B1B20"/>
    <w:rsid w:val="007B7C8B"/>
    <w:rsid w:val="007C3C59"/>
    <w:rsid w:val="007D1774"/>
    <w:rsid w:val="007E2038"/>
    <w:rsid w:val="007E2636"/>
    <w:rsid w:val="007E556D"/>
    <w:rsid w:val="007F26D3"/>
    <w:rsid w:val="007F4849"/>
    <w:rsid w:val="00800B28"/>
    <w:rsid w:val="00801788"/>
    <w:rsid w:val="0080562B"/>
    <w:rsid w:val="008206AB"/>
    <w:rsid w:val="00824E78"/>
    <w:rsid w:val="00825EC1"/>
    <w:rsid w:val="00831629"/>
    <w:rsid w:val="0083354F"/>
    <w:rsid w:val="00833788"/>
    <w:rsid w:val="00835228"/>
    <w:rsid w:val="00836E04"/>
    <w:rsid w:val="00842F39"/>
    <w:rsid w:val="008438E0"/>
    <w:rsid w:val="008517F3"/>
    <w:rsid w:val="008537FE"/>
    <w:rsid w:val="008558A7"/>
    <w:rsid w:val="00856239"/>
    <w:rsid w:val="00860ABB"/>
    <w:rsid w:val="00860D23"/>
    <w:rsid w:val="0086696C"/>
    <w:rsid w:val="008677AC"/>
    <w:rsid w:val="00884B1C"/>
    <w:rsid w:val="00887CE5"/>
    <w:rsid w:val="008A220F"/>
    <w:rsid w:val="008A2ECD"/>
    <w:rsid w:val="008A6BD9"/>
    <w:rsid w:val="008D1968"/>
    <w:rsid w:val="008D7851"/>
    <w:rsid w:val="008E18B3"/>
    <w:rsid w:val="008E39B9"/>
    <w:rsid w:val="009038EB"/>
    <w:rsid w:val="009120AF"/>
    <w:rsid w:val="0091268E"/>
    <w:rsid w:val="00913983"/>
    <w:rsid w:val="00915E92"/>
    <w:rsid w:val="0092130A"/>
    <w:rsid w:val="00921369"/>
    <w:rsid w:val="00922C68"/>
    <w:rsid w:val="0092330C"/>
    <w:rsid w:val="00925D87"/>
    <w:rsid w:val="00934277"/>
    <w:rsid w:val="009343A7"/>
    <w:rsid w:val="009403A7"/>
    <w:rsid w:val="00941D29"/>
    <w:rsid w:val="00942197"/>
    <w:rsid w:val="009438D3"/>
    <w:rsid w:val="009479D3"/>
    <w:rsid w:val="0095082F"/>
    <w:rsid w:val="009509C1"/>
    <w:rsid w:val="00951F8D"/>
    <w:rsid w:val="009571D6"/>
    <w:rsid w:val="0096003C"/>
    <w:rsid w:val="00961C4A"/>
    <w:rsid w:val="0096480D"/>
    <w:rsid w:val="009651E0"/>
    <w:rsid w:val="009711D0"/>
    <w:rsid w:val="00971D74"/>
    <w:rsid w:val="009724A3"/>
    <w:rsid w:val="0097428A"/>
    <w:rsid w:val="0098342A"/>
    <w:rsid w:val="00983582"/>
    <w:rsid w:val="00990CD6"/>
    <w:rsid w:val="00997C06"/>
    <w:rsid w:val="009A2347"/>
    <w:rsid w:val="009A327F"/>
    <w:rsid w:val="009B0EDF"/>
    <w:rsid w:val="009B25EC"/>
    <w:rsid w:val="009B2ABA"/>
    <w:rsid w:val="009B79BE"/>
    <w:rsid w:val="009C09F0"/>
    <w:rsid w:val="009C0D24"/>
    <w:rsid w:val="009C21E1"/>
    <w:rsid w:val="009C5FA9"/>
    <w:rsid w:val="009C76FF"/>
    <w:rsid w:val="009D0E20"/>
    <w:rsid w:val="009E09DA"/>
    <w:rsid w:val="009E473D"/>
    <w:rsid w:val="009E7A54"/>
    <w:rsid w:val="009F065A"/>
    <w:rsid w:val="009F3840"/>
    <w:rsid w:val="009F43EB"/>
    <w:rsid w:val="009F796D"/>
    <w:rsid w:val="00A054D7"/>
    <w:rsid w:val="00A107EB"/>
    <w:rsid w:val="00A12F05"/>
    <w:rsid w:val="00A1457E"/>
    <w:rsid w:val="00A1545E"/>
    <w:rsid w:val="00A33841"/>
    <w:rsid w:val="00A40E68"/>
    <w:rsid w:val="00A45E3D"/>
    <w:rsid w:val="00A46EC6"/>
    <w:rsid w:val="00A515FA"/>
    <w:rsid w:val="00A5536F"/>
    <w:rsid w:val="00A62BC9"/>
    <w:rsid w:val="00A6570E"/>
    <w:rsid w:val="00A6621A"/>
    <w:rsid w:val="00A70AD6"/>
    <w:rsid w:val="00A74DB7"/>
    <w:rsid w:val="00A815C7"/>
    <w:rsid w:val="00A82F1E"/>
    <w:rsid w:val="00A865A0"/>
    <w:rsid w:val="00A90B6C"/>
    <w:rsid w:val="00A9496C"/>
    <w:rsid w:val="00A95B7E"/>
    <w:rsid w:val="00A96496"/>
    <w:rsid w:val="00AA234C"/>
    <w:rsid w:val="00AA333C"/>
    <w:rsid w:val="00AA39F8"/>
    <w:rsid w:val="00AB2401"/>
    <w:rsid w:val="00AB3230"/>
    <w:rsid w:val="00AB52D8"/>
    <w:rsid w:val="00AB659B"/>
    <w:rsid w:val="00AB707E"/>
    <w:rsid w:val="00AC2D2C"/>
    <w:rsid w:val="00AC5094"/>
    <w:rsid w:val="00AC69E9"/>
    <w:rsid w:val="00AD3522"/>
    <w:rsid w:val="00AD3A84"/>
    <w:rsid w:val="00AD4650"/>
    <w:rsid w:val="00AD5383"/>
    <w:rsid w:val="00AD7A54"/>
    <w:rsid w:val="00AF0AB9"/>
    <w:rsid w:val="00B06F25"/>
    <w:rsid w:val="00B074B9"/>
    <w:rsid w:val="00B1190D"/>
    <w:rsid w:val="00B12A0D"/>
    <w:rsid w:val="00B23235"/>
    <w:rsid w:val="00B26AD6"/>
    <w:rsid w:val="00B27D23"/>
    <w:rsid w:val="00B32CAF"/>
    <w:rsid w:val="00B60209"/>
    <w:rsid w:val="00B7078A"/>
    <w:rsid w:val="00B72311"/>
    <w:rsid w:val="00B72CDC"/>
    <w:rsid w:val="00B75496"/>
    <w:rsid w:val="00B768B6"/>
    <w:rsid w:val="00B77F96"/>
    <w:rsid w:val="00B84396"/>
    <w:rsid w:val="00B94F23"/>
    <w:rsid w:val="00BA536F"/>
    <w:rsid w:val="00BA5B4D"/>
    <w:rsid w:val="00BA64A8"/>
    <w:rsid w:val="00BB2742"/>
    <w:rsid w:val="00BB77B7"/>
    <w:rsid w:val="00BC2DC3"/>
    <w:rsid w:val="00BC35E1"/>
    <w:rsid w:val="00BC3846"/>
    <w:rsid w:val="00BC6CA9"/>
    <w:rsid w:val="00BC6D58"/>
    <w:rsid w:val="00BD0814"/>
    <w:rsid w:val="00BD2B51"/>
    <w:rsid w:val="00BE1540"/>
    <w:rsid w:val="00BE1F7B"/>
    <w:rsid w:val="00BE318F"/>
    <w:rsid w:val="00BE55D5"/>
    <w:rsid w:val="00BE7317"/>
    <w:rsid w:val="00BE7D4D"/>
    <w:rsid w:val="00BF00EB"/>
    <w:rsid w:val="00BF0788"/>
    <w:rsid w:val="00BF0FA7"/>
    <w:rsid w:val="00BF11B7"/>
    <w:rsid w:val="00BF5529"/>
    <w:rsid w:val="00BF5742"/>
    <w:rsid w:val="00C02BE3"/>
    <w:rsid w:val="00C03EAB"/>
    <w:rsid w:val="00C0730E"/>
    <w:rsid w:val="00C0740A"/>
    <w:rsid w:val="00C11767"/>
    <w:rsid w:val="00C11DAD"/>
    <w:rsid w:val="00C1322B"/>
    <w:rsid w:val="00C213E8"/>
    <w:rsid w:val="00C32A8C"/>
    <w:rsid w:val="00C34E92"/>
    <w:rsid w:val="00C3573C"/>
    <w:rsid w:val="00C41564"/>
    <w:rsid w:val="00C44F57"/>
    <w:rsid w:val="00C45873"/>
    <w:rsid w:val="00C466F2"/>
    <w:rsid w:val="00C5312E"/>
    <w:rsid w:val="00C57518"/>
    <w:rsid w:val="00C57A4A"/>
    <w:rsid w:val="00C600AD"/>
    <w:rsid w:val="00C62AE1"/>
    <w:rsid w:val="00C66289"/>
    <w:rsid w:val="00C702D5"/>
    <w:rsid w:val="00C7190E"/>
    <w:rsid w:val="00C7548C"/>
    <w:rsid w:val="00C90B6C"/>
    <w:rsid w:val="00C92ED6"/>
    <w:rsid w:val="00C96FBA"/>
    <w:rsid w:val="00CA22BA"/>
    <w:rsid w:val="00CA3E9D"/>
    <w:rsid w:val="00CA706A"/>
    <w:rsid w:val="00CA7FB6"/>
    <w:rsid w:val="00CB12CB"/>
    <w:rsid w:val="00CC01AD"/>
    <w:rsid w:val="00CC10AF"/>
    <w:rsid w:val="00CC21BB"/>
    <w:rsid w:val="00CD21AC"/>
    <w:rsid w:val="00CD4623"/>
    <w:rsid w:val="00CE6573"/>
    <w:rsid w:val="00CF5938"/>
    <w:rsid w:val="00D05F1F"/>
    <w:rsid w:val="00D06193"/>
    <w:rsid w:val="00D11FC8"/>
    <w:rsid w:val="00D17CD8"/>
    <w:rsid w:val="00D2342A"/>
    <w:rsid w:val="00D31632"/>
    <w:rsid w:val="00D31E94"/>
    <w:rsid w:val="00D34CC3"/>
    <w:rsid w:val="00D40F7D"/>
    <w:rsid w:val="00D43A85"/>
    <w:rsid w:val="00D460D5"/>
    <w:rsid w:val="00D62A34"/>
    <w:rsid w:val="00D76A21"/>
    <w:rsid w:val="00DA27BD"/>
    <w:rsid w:val="00DA7B9E"/>
    <w:rsid w:val="00DB55A3"/>
    <w:rsid w:val="00DB6B34"/>
    <w:rsid w:val="00DC5B29"/>
    <w:rsid w:val="00DC623B"/>
    <w:rsid w:val="00DC7147"/>
    <w:rsid w:val="00DC762F"/>
    <w:rsid w:val="00DC7C62"/>
    <w:rsid w:val="00DD003D"/>
    <w:rsid w:val="00DE1024"/>
    <w:rsid w:val="00DE440D"/>
    <w:rsid w:val="00DE4E82"/>
    <w:rsid w:val="00DE67A3"/>
    <w:rsid w:val="00DF2265"/>
    <w:rsid w:val="00DF2D44"/>
    <w:rsid w:val="00E05902"/>
    <w:rsid w:val="00E147E4"/>
    <w:rsid w:val="00E14E1F"/>
    <w:rsid w:val="00E15F26"/>
    <w:rsid w:val="00E33FE2"/>
    <w:rsid w:val="00E343CC"/>
    <w:rsid w:val="00E4181E"/>
    <w:rsid w:val="00E43B5E"/>
    <w:rsid w:val="00E463E8"/>
    <w:rsid w:val="00E50447"/>
    <w:rsid w:val="00E576EB"/>
    <w:rsid w:val="00E660A3"/>
    <w:rsid w:val="00E77DC1"/>
    <w:rsid w:val="00E80F81"/>
    <w:rsid w:val="00E840CE"/>
    <w:rsid w:val="00E856C7"/>
    <w:rsid w:val="00E9221A"/>
    <w:rsid w:val="00E94E39"/>
    <w:rsid w:val="00EA03E9"/>
    <w:rsid w:val="00EA2AB4"/>
    <w:rsid w:val="00EA4911"/>
    <w:rsid w:val="00EA61EF"/>
    <w:rsid w:val="00EB0DDF"/>
    <w:rsid w:val="00EB0FE0"/>
    <w:rsid w:val="00EB3A8C"/>
    <w:rsid w:val="00EC1BC3"/>
    <w:rsid w:val="00EC3FB9"/>
    <w:rsid w:val="00ED3D90"/>
    <w:rsid w:val="00ED72A4"/>
    <w:rsid w:val="00EE2B42"/>
    <w:rsid w:val="00EE307F"/>
    <w:rsid w:val="00EE3B0B"/>
    <w:rsid w:val="00EE55D8"/>
    <w:rsid w:val="00EF0798"/>
    <w:rsid w:val="00EF15D8"/>
    <w:rsid w:val="00EF1874"/>
    <w:rsid w:val="00EF2E4D"/>
    <w:rsid w:val="00EF6989"/>
    <w:rsid w:val="00EF7B87"/>
    <w:rsid w:val="00EF7EB6"/>
    <w:rsid w:val="00F05F37"/>
    <w:rsid w:val="00F06E22"/>
    <w:rsid w:val="00F10595"/>
    <w:rsid w:val="00F31DFC"/>
    <w:rsid w:val="00F406CD"/>
    <w:rsid w:val="00F415BA"/>
    <w:rsid w:val="00F47730"/>
    <w:rsid w:val="00F506A1"/>
    <w:rsid w:val="00F52A9E"/>
    <w:rsid w:val="00F610BF"/>
    <w:rsid w:val="00F77694"/>
    <w:rsid w:val="00F83CC7"/>
    <w:rsid w:val="00F875F9"/>
    <w:rsid w:val="00F87865"/>
    <w:rsid w:val="00FA289F"/>
    <w:rsid w:val="00FA5098"/>
    <w:rsid w:val="00FB1FBE"/>
    <w:rsid w:val="00FB62A8"/>
    <w:rsid w:val="00FC7B55"/>
    <w:rsid w:val="00FD2783"/>
    <w:rsid w:val="00FD33EE"/>
    <w:rsid w:val="00FE5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2C21B8"/>
  <w15:chartTrackingRefBased/>
  <w15:docId w15:val="{BC4CD949-C62C-44E4-80DB-3E31123B7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7193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DE102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22C68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rsid w:val="000F390A"/>
    <w:pPr>
      <w:numPr>
        <w:numId w:val="1"/>
      </w:numPr>
    </w:pPr>
  </w:style>
  <w:style w:type="table" w:styleId="TableGrid">
    <w:name w:val="Table Grid"/>
    <w:basedOn w:val="TableNormal"/>
    <w:rsid w:val="001976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9C21E1"/>
    <w:pPr>
      <w:spacing w:after="120"/>
      <w:jc w:val="both"/>
    </w:pPr>
    <w:rPr>
      <w:rFonts w:ascii="Arial" w:hAnsi="Arial"/>
      <w:sz w:val="16"/>
      <w:lang w:val="en-AU"/>
    </w:rPr>
  </w:style>
  <w:style w:type="paragraph" w:styleId="Title">
    <w:name w:val="Title"/>
    <w:basedOn w:val="Normal"/>
    <w:qFormat/>
    <w:rsid w:val="0018662F"/>
    <w:pPr>
      <w:spacing w:after="120"/>
      <w:jc w:val="center"/>
    </w:pPr>
    <w:rPr>
      <w:rFonts w:ascii="Arial Bold" w:hAnsi="Arial Bold"/>
      <w:b/>
      <w:bCs/>
      <w:sz w:val="28"/>
      <w:lang w:val="en-AU"/>
    </w:rPr>
  </w:style>
  <w:style w:type="paragraph" w:styleId="Header">
    <w:name w:val="header"/>
    <w:basedOn w:val="Normal"/>
    <w:link w:val="HeaderChar"/>
    <w:rsid w:val="00135A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35A59"/>
    <w:pPr>
      <w:tabs>
        <w:tab w:val="center" w:pos="4320"/>
        <w:tab w:val="right" w:pos="8640"/>
      </w:tabs>
    </w:pPr>
  </w:style>
  <w:style w:type="character" w:styleId="PageNumber">
    <w:name w:val="page number"/>
    <w:aliases w:val="PN"/>
    <w:basedOn w:val="DefaultParagraphFont"/>
    <w:rsid w:val="00135A59"/>
  </w:style>
  <w:style w:type="paragraph" w:styleId="DocumentMap">
    <w:name w:val="Document Map"/>
    <w:basedOn w:val="Normal"/>
    <w:semiHidden/>
    <w:rsid w:val="00EF0798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link">
    <w:name w:val="Hyperlink"/>
    <w:rsid w:val="00151A8E"/>
    <w:rPr>
      <w:color w:val="0000FF"/>
      <w:u w:val="single"/>
    </w:rPr>
  </w:style>
  <w:style w:type="paragraph" w:styleId="BalloonText">
    <w:name w:val="Balloon Text"/>
    <w:basedOn w:val="Normal"/>
    <w:semiHidden/>
    <w:rsid w:val="00E14E1F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rsid w:val="00922C68"/>
    <w:rPr>
      <w:rFonts w:ascii="Cambria" w:hAnsi="Cambria"/>
      <w:b/>
      <w:bCs/>
      <w:color w:val="4F81BD"/>
      <w:sz w:val="22"/>
      <w:szCs w:val="22"/>
      <w:lang w:val="en-US" w:eastAsia="en-US" w:bidi="ar-SA"/>
    </w:rPr>
  </w:style>
  <w:style w:type="paragraph" w:styleId="TOC1">
    <w:name w:val="toc 1"/>
    <w:basedOn w:val="Normal"/>
    <w:next w:val="Normal"/>
    <w:autoRedefine/>
    <w:semiHidden/>
    <w:rsid w:val="00DE440D"/>
    <w:pPr>
      <w:spacing w:before="360" w:after="360"/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semiHidden/>
    <w:rsid w:val="00DE440D"/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semiHidden/>
    <w:rsid w:val="00DE440D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semiHidden/>
    <w:rsid w:val="00DE440D"/>
    <w:rPr>
      <w:sz w:val="22"/>
      <w:szCs w:val="22"/>
    </w:rPr>
  </w:style>
  <w:style w:type="paragraph" w:styleId="TOC5">
    <w:name w:val="toc 5"/>
    <w:basedOn w:val="Normal"/>
    <w:next w:val="Normal"/>
    <w:autoRedefine/>
    <w:semiHidden/>
    <w:rsid w:val="00DE440D"/>
    <w:rPr>
      <w:sz w:val="22"/>
      <w:szCs w:val="22"/>
    </w:rPr>
  </w:style>
  <w:style w:type="paragraph" w:styleId="TOC6">
    <w:name w:val="toc 6"/>
    <w:basedOn w:val="Normal"/>
    <w:next w:val="Normal"/>
    <w:autoRedefine/>
    <w:semiHidden/>
    <w:rsid w:val="00DE440D"/>
    <w:rPr>
      <w:sz w:val="22"/>
      <w:szCs w:val="22"/>
    </w:rPr>
  </w:style>
  <w:style w:type="paragraph" w:styleId="TOC7">
    <w:name w:val="toc 7"/>
    <w:basedOn w:val="Normal"/>
    <w:next w:val="Normal"/>
    <w:autoRedefine/>
    <w:semiHidden/>
    <w:rsid w:val="00DE440D"/>
    <w:rPr>
      <w:sz w:val="22"/>
      <w:szCs w:val="22"/>
    </w:rPr>
  </w:style>
  <w:style w:type="paragraph" w:styleId="TOC8">
    <w:name w:val="toc 8"/>
    <w:basedOn w:val="Normal"/>
    <w:next w:val="Normal"/>
    <w:autoRedefine/>
    <w:semiHidden/>
    <w:rsid w:val="00DE440D"/>
    <w:rPr>
      <w:sz w:val="22"/>
      <w:szCs w:val="22"/>
    </w:rPr>
  </w:style>
  <w:style w:type="paragraph" w:styleId="TOC9">
    <w:name w:val="toc 9"/>
    <w:basedOn w:val="Normal"/>
    <w:next w:val="Normal"/>
    <w:autoRedefine/>
    <w:semiHidden/>
    <w:rsid w:val="00DE440D"/>
    <w:rPr>
      <w:sz w:val="22"/>
      <w:szCs w:val="22"/>
    </w:rPr>
  </w:style>
  <w:style w:type="paragraph" w:styleId="ListParagraph">
    <w:name w:val="List Paragraph"/>
    <w:basedOn w:val="Normal"/>
    <w:uiPriority w:val="99"/>
    <w:qFormat/>
    <w:rsid w:val="007F26D3"/>
    <w:pPr>
      <w:ind w:left="720"/>
      <w:contextualSpacing/>
    </w:pPr>
  </w:style>
  <w:style w:type="character" w:styleId="Strong">
    <w:name w:val="Strong"/>
    <w:uiPriority w:val="22"/>
    <w:qFormat/>
    <w:rsid w:val="009479D3"/>
    <w:rPr>
      <w:b/>
      <w:bCs/>
    </w:rPr>
  </w:style>
  <w:style w:type="character" w:customStyle="1" w:styleId="inflexsubcont1">
    <w:name w:val="inflexsubcont1"/>
    <w:basedOn w:val="DefaultParagraphFont"/>
    <w:rsid w:val="00D43A85"/>
  </w:style>
  <w:style w:type="character" w:customStyle="1" w:styleId="HeaderChar">
    <w:name w:val="Header Char"/>
    <w:link w:val="Header"/>
    <w:rsid w:val="00AB2401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AB2401"/>
    <w:rPr>
      <w:sz w:val="24"/>
      <w:szCs w:val="24"/>
    </w:rPr>
  </w:style>
  <w:style w:type="character" w:customStyle="1" w:styleId="BodyTextChar">
    <w:name w:val="Body Text Char"/>
    <w:link w:val="BodyText"/>
    <w:rsid w:val="00AB2401"/>
    <w:rPr>
      <w:rFonts w:ascii="Arial" w:hAnsi="Arial"/>
      <w:sz w:val="16"/>
      <w:szCs w:val="24"/>
      <w:lang w:val="en-AU"/>
    </w:rPr>
  </w:style>
  <w:style w:type="paragraph" w:customStyle="1" w:styleId="msolistparagraph0">
    <w:name w:val="msolistparagraph"/>
    <w:basedOn w:val="Normal"/>
    <w:rsid w:val="00E94E39"/>
    <w:pPr>
      <w:ind w:left="720"/>
    </w:pPr>
    <w:rPr>
      <w:rFonts w:ascii="Calibri" w:hAnsi="Calibri"/>
      <w:sz w:val="22"/>
      <w:szCs w:val="22"/>
    </w:rPr>
  </w:style>
  <w:style w:type="paragraph" w:customStyle="1" w:styleId="Default">
    <w:name w:val="Default"/>
    <w:rsid w:val="0068096A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C0730E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uiPriority w:val="99"/>
    <w:unhideWhenUsed/>
    <w:rsid w:val="00CA3E9D"/>
    <w:rPr>
      <w:rFonts w:ascii="Calibri" w:hAnsi="Calibri"/>
      <w:sz w:val="22"/>
      <w:szCs w:val="22"/>
    </w:rPr>
  </w:style>
  <w:style w:type="character" w:customStyle="1" w:styleId="PlainTextChar">
    <w:name w:val="Plain Text Char"/>
    <w:link w:val="PlainText"/>
    <w:uiPriority w:val="99"/>
    <w:rsid w:val="00CA3E9D"/>
    <w:rPr>
      <w:rFonts w:ascii="Calibri" w:hAnsi="Calibri"/>
      <w:sz w:val="22"/>
      <w:szCs w:val="22"/>
    </w:rPr>
  </w:style>
  <w:style w:type="character" w:customStyle="1" w:styleId="apple-converted-space">
    <w:name w:val="apple-converted-space"/>
    <w:basedOn w:val="DefaultParagraphFont"/>
    <w:rsid w:val="0058055C"/>
  </w:style>
  <w:style w:type="table" w:styleId="ListTable3-Accent5">
    <w:name w:val="List Table 3 Accent 5"/>
    <w:basedOn w:val="TableNormal"/>
    <w:uiPriority w:val="48"/>
    <w:rsid w:val="00B72CDC"/>
    <w:tblPr>
      <w:tblStyleRowBandSize w:val="1"/>
      <w:tblStyleColBandSize w:val="1"/>
      <w:tblBorders>
        <w:top w:val="single" w:sz="4" w:space="0" w:color="4472C4"/>
        <w:left w:val="single" w:sz="4" w:space="0" w:color="4472C4"/>
        <w:bottom w:val="single" w:sz="4" w:space="0" w:color="4472C4"/>
        <w:right w:val="single" w:sz="4" w:space="0" w:color="4472C4"/>
      </w:tblBorders>
    </w:tblPr>
    <w:tblStylePr w:type="firstRow">
      <w:rPr>
        <w:b/>
        <w:bCs/>
        <w:color w:val="FFFFFF"/>
      </w:rPr>
      <w:tblPr/>
      <w:tcPr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472C4"/>
          <w:right w:val="single" w:sz="4" w:space="0" w:color="4472C4"/>
        </w:tcBorders>
      </w:tcPr>
    </w:tblStylePr>
    <w:tblStylePr w:type="band1Horz">
      <w:tblPr/>
      <w:tcPr>
        <w:tcBorders>
          <w:top w:val="single" w:sz="4" w:space="0" w:color="4472C4"/>
          <w:bottom w:val="single" w:sz="4" w:space="0" w:color="4472C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/>
          <w:left w:val="nil"/>
        </w:tcBorders>
      </w:tcPr>
    </w:tblStylePr>
    <w:tblStylePr w:type="swCell">
      <w:tblPr/>
      <w:tcPr>
        <w:tcBorders>
          <w:top w:val="double" w:sz="4" w:space="0" w:color="4472C4"/>
          <w:right w:val="nil"/>
        </w:tcBorders>
      </w:tcPr>
    </w:tblStylePr>
  </w:style>
  <w:style w:type="table" w:styleId="LightList-Accent1">
    <w:name w:val="Light List Accent 1"/>
    <w:basedOn w:val="TableNormal"/>
    <w:uiPriority w:val="61"/>
    <w:rsid w:val="00B72CDC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table" w:styleId="ListTable3-Accent1">
    <w:name w:val="List Table 3 Accent 1"/>
    <w:basedOn w:val="TableNormal"/>
    <w:uiPriority w:val="48"/>
    <w:rsid w:val="00B72CDC"/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DE1024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34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1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1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198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506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8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5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3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8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3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501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70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7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1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5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7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8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04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6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5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8</TotalTime>
  <Pages>3</Pages>
  <Words>409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aas</dc:creator>
  <cp:keywords/>
  <cp:lastModifiedBy>Shreedhar Joshi</cp:lastModifiedBy>
  <cp:revision>16</cp:revision>
  <cp:lastPrinted>2013-08-20T09:04:00Z</cp:lastPrinted>
  <dcterms:created xsi:type="dcterms:W3CDTF">2015-10-29T15:48:00Z</dcterms:created>
  <dcterms:modified xsi:type="dcterms:W3CDTF">2025-08-20T06:35:00Z</dcterms:modified>
</cp:coreProperties>
</file>